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3915" w:rsidRPr="007C2E6C" w:rsidRDefault="00D4061A" w:rsidP="007C2E6C">
      <w:pPr>
        <w:jc w:val="center"/>
        <w:rPr>
          <w:b/>
          <w:sz w:val="28"/>
        </w:rPr>
      </w:pPr>
      <w:r w:rsidRPr="007C2E6C">
        <w:rPr>
          <w:b/>
          <w:sz w:val="28"/>
        </w:rPr>
        <w:t>Assignment</w:t>
      </w:r>
      <w:r w:rsidR="00091CFD" w:rsidRPr="007C2E6C">
        <w:rPr>
          <w:b/>
          <w:sz w:val="28"/>
        </w:rPr>
        <w:t xml:space="preserve"> #1</w:t>
      </w:r>
      <w:r w:rsidR="008E3915" w:rsidRPr="007C2E6C">
        <w:rPr>
          <w:b/>
          <w:sz w:val="28"/>
        </w:rPr>
        <w:t>: ER Modeling</w:t>
      </w:r>
    </w:p>
    <w:tbl>
      <w:tblPr>
        <w:tblStyle w:val="TableGrid"/>
        <w:tblW w:w="0" w:type="auto"/>
        <w:tblLook w:val="04A0" w:firstRow="1" w:lastRow="0" w:firstColumn="1" w:lastColumn="0" w:noHBand="0" w:noVBand="1"/>
      </w:tblPr>
      <w:tblGrid>
        <w:gridCol w:w="9576"/>
      </w:tblGrid>
      <w:tr w:rsidR="00830D15" w:rsidTr="00830D15">
        <w:tc>
          <w:tcPr>
            <w:tcW w:w="9576" w:type="dxa"/>
          </w:tcPr>
          <w:p w:rsidR="00830D15" w:rsidRDefault="00830D15" w:rsidP="008B71E0">
            <w:pPr>
              <w:spacing w:after="200"/>
              <w:jc w:val="center"/>
              <w:rPr>
                <w:b/>
              </w:rPr>
            </w:pPr>
            <w:r>
              <w:rPr>
                <w:b/>
              </w:rPr>
              <w:t>Submission Instructions</w:t>
            </w:r>
          </w:p>
          <w:p w:rsidR="00830D15" w:rsidRPr="00344BDC" w:rsidRDefault="00830D15" w:rsidP="008B71E0">
            <w:pPr>
              <w:spacing w:after="200"/>
            </w:pPr>
            <w:r w:rsidRPr="00344BDC">
              <w:rPr>
                <w:b/>
              </w:rPr>
              <w:t>Deadline:</w:t>
            </w:r>
            <w:r w:rsidRPr="00344BDC">
              <w:t xml:space="preserve"> </w:t>
            </w:r>
            <w:r w:rsidR="00253FA3">
              <w:t>Tuesday</w:t>
            </w:r>
            <w:r w:rsidRPr="00830D15">
              <w:t xml:space="preserve">, </w:t>
            </w:r>
            <w:r w:rsidR="00253FA3">
              <w:t>1</w:t>
            </w:r>
            <w:r w:rsidRPr="00830D15">
              <w:t>/</w:t>
            </w:r>
            <w:r w:rsidR="00253FA3">
              <w:t>30</w:t>
            </w:r>
            <w:r w:rsidRPr="00830D15">
              <w:t>/201</w:t>
            </w:r>
            <w:r w:rsidR="00253FA3">
              <w:t>8</w:t>
            </w:r>
            <w:r w:rsidRPr="00830D15">
              <w:t xml:space="preserve"> </w:t>
            </w:r>
            <w:r w:rsidR="00253FA3">
              <w:t>before class</w:t>
            </w:r>
            <w:r w:rsidRPr="00344BDC">
              <w:t>.</w:t>
            </w:r>
          </w:p>
          <w:p w:rsidR="00830D15" w:rsidRDefault="00830D15" w:rsidP="00830D15">
            <w:pPr>
              <w:pStyle w:val="ListParagraph"/>
              <w:numPr>
                <w:ilvl w:val="0"/>
                <w:numId w:val="6"/>
              </w:numPr>
              <w:spacing w:after="120"/>
            </w:pPr>
            <w:r w:rsidRPr="00344BDC">
              <w:t xml:space="preserve">Submit your solutions as a </w:t>
            </w:r>
            <w:r>
              <w:t>W</w:t>
            </w:r>
            <w:r w:rsidRPr="00344BDC">
              <w:t xml:space="preserve">ord or </w:t>
            </w:r>
            <w:r>
              <w:t>PDF</w:t>
            </w:r>
            <w:r w:rsidRPr="00344BDC">
              <w:t xml:space="preserve"> file through </w:t>
            </w:r>
            <w:r w:rsidR="00253FA3">
              <w:rPr>
                <w:b/>
              </w:rPr>
              <w:t>Canvas</w:t>
            </w:r>
            <w:r w:rsidRPr="00830D15">
              <w:rPr>
                <w:b/>
              </w:rPr>
              <w:t>&gt;Assignments</w:t>
            </w:r>
            <w:r>
              <w:t>.</w:t>
            </w:r>
          </w:p>
          <w:p w:rsidR="00830D15" w:rsidRPr="00830D15" w:rsidRDefault="00830D15" w:rsidP="00830D15">
            <w:pPr>
              <w:pStyle w:val="ListParagraph"/>
              <w:numPr>
                <w:ilvl w:val="0"/>
                <w:numId w:val="6"/>
              </w:numPr>
              <w:spacing w:after="120"/>
              <w:rPr>
                <w:b/>
                <w:i/>
              </w:rPr>
            </w:pPr>
            <w:r w:rsidRPr="00830D15">
              <w:rPr>
                <w:b/>
                <w:i/>
              </w:rPr>
              <w:t>If you do not follow the instructions, your assignment will be counted late.</w:t>
            </w:r>
          </w:p>
          <w:p w:rsidR="00830D15" w:rsidRDefault="00830D15" w:rsidP="00830D15">
            <w:pPr>
              <w:pStyle w:val="ListParagraph"/>
              <w:numPr>
                <w:ilvl w:val="0"/>
                <w:numId w:val="6"/>
              </w:numPr>
            </w:pPr>
            <w:r>
              <w:t xml:space="preserve">Late Assignment policy: </w:t>
            </w:r>
            <w:r w:rsidRPr="005569FD">
              <w:t xml:space="preserve">All </w:t>
            </w:r>
            <w:r w:rsidR="00862ABB">
              <w:t>assignments will be assessed a 1</w:t>
            </w:r>
            <w:bookmarkStart w:id="0" w:name="_GoBack"/>
            <w:bookmarkEnd w:id="0"/>
            <w:r w:rsidRPr="005569FD">
              <w:t xml:space="preserve">0% penalty (subtracted from that assignment’s score) for the first day (i.e. 24 hours) they are late. No credit will be given for assignments turned in more than 24 hours past the deadline.  </w:t>
            </w:r>
          </w:p>
          <w:p w:rsidR="00830D15" w:rsidRDefault="00830D15" w:rsidP="00830D15"/>
          <w:p w:rsidR="00830D15" w:rsidRPr="001660E4" w:rsidRDefault="00830D15" w:rsidP="00830D15">
            <w:pPr>
              <w:spacing w:after="200"/>
              <w:jc w:val="center"/>
              <w:rPr>
                <w:b/>
              </w:rPr>
            </w:pPr>
            <w:r w:rsidRPr="001660E4">
              <w:rPr>
                <w:b/>
              </w:rPr>
              <w:t>Evaluation</w:t>
            </w:r>
          </w:p>
          <w:p w:rsidR="00830D15" w:rsidRDefault="00830D15" w:rsidP="00830D15">
            <w:r>
              <w:t>Your diagrams will be graded using several factors:</w:t>
            </w:r>
          </w:p>
          <w:p w:rsidR="00830D15" w:rsidRDefault="00830D15" w:rsidP="00830D15">
            <w:pPr>
              <w:pStyle w:val="ListParagraph"/>
              <w:numPr>
                <w:ilvl w:val="0"/>
                <w:numId w:val="1"/>
              </w:numPr>
            </w:pPr>
            <w:r>
              <w:t xml:space="preserve">The correct identification of entities and attributes. </w:t>
            </w:r>
          </w:p>
          <w:p w:rsidR="00830D15" w:rsidRDefault="00830D15" w:rsidP="00830D15">
            <w:pPr>
              <w:pStyle w:val="ListParagraph"/>
              <w:numPr>
                <w:ilvl w:val="1"/>
                <w:numId w:val="1"/>
              </w:numPr>
            </w:pPr>
            <w:r>
              <w:t>Make sure each entity has a primary key (a unique identifier) underlined.</w:t>
            </w:r>
          </w:p>
          <w:p w:rsidR="00830D15" w:rsidRDefault="00830D15" w:rsidP="00830D15">
            <w:pPr>
              <w:pStyle w:val="ListParagraph"/>
              <w:numPr>
                <w:ilvl w:val="0"/>
                <w:numId w:val="1"/>
              </w:numPr>
            </w:pPr>
            <w:r>
              <w:t>The correct identification of relationships between your entities.</w:t>
            </w:r>
          </w:p>
          <w:p w:rsidR="00830D15" w:rsidRDefault="00830D15" w:rsidP="00830D15">
            <w:pPr>
              <w:pStyle w:val="ListParagraph"/>
              <w:numPr>
                <w:ilvl w:val="0"/>
                <w:numId w:val="1"/>
              </w:numPr>
            </w:pPr>
            <w:r>
              <w:t>The identification of cardinality between entities (one-to-one, one-to-many, or many-to-many).</w:t>
            </w:r>
          </w:p>
          <w:p w:rsidR="00830D15" w:rsidRDefault="00830D15" w:rsidP="00830D15">
            <w:pPr>
              <w:pStyle w:val="ListParagraph"/>
              <w:numPr>
                <w:ilvl w:val="0"/>
                <w:numId w:val="1"/>
              </w:numPr>
            </w:pPr>
            <w:r>
              <w:t>The correct identification of relationship attributes.</w:t>
            </w:r>
          </w:p>
          <w:p w:rsidR="008B064B" w:rsidRDefault="008B064B" w:rsidP="008B064B"/>
          <w:p w:rsidR="008B064B" w:rsidRPr="008B064B" w:rsidRDefault="008B064B" w:rsidP="008B064B">
            <w:pPr>
              <w:jc w:val="center"/>
              <w:rPr>
                <w:b/>
              </w:rPr>
            </w:pPr>
            <w:r w:rsidRPr="008B064B">
              <w:rPr>
                <w:b/>
              </w:rPr>
              <w:t>Plagiarism and Academic Dishonesty</w:t>
            </w:r>
          </w:p>
          <w:p w:rsidR="008B064B" w:rsidRPr="008B064B" w:rsidRDefault="008B064B" w:rsidP="008B064B">
            <w:pPr>
              <w:spacing w:after="120"/>
              <w:rPr>
                <w:b/>
                <w:i/>
              </w:rPr>
            </w:pPr>
            <w:r w:rsidRPr="008B064B">
              <w:rPr>
                <w:b/>
                <w:i/>
              </w:rPr>
              <w:t xml:space="preserve">Please note that the work needs to be done individually. </w:t>
            </w:r>
            <w:r w:rsidRPr="008B064B">
              <w:rPr>
                <w:rFonts w:cstheme="minorHAnsi"/>
              </w:rPr>
              <w:t>If you need help, you may consult with the instructor.</w:t>
            </w:r>
            <w:r>
              <w:rPr>
                <w:rFonts w:cstheme="minorHAnsi"/>
              </w:rPr>
              <w:t xml:space="preserve"> Check the course syllabus for more detailed information. The following considered plagiarism and/or academic dishonesty (not an exclusive list):</w:t>
            </w:r>
          </w:p>
          <w:p w:rsidR="008B064B" w:rsidRPr="008B064B" w:rsidRDefault="008B064B" w:rsidP="008B064B">
            <w:pPr>
              <w:pStyle w:val="ListParagraph"/>
              <w:numPr>
                <w:ilvl w:val="0"/>
                <w:numId w:val="1"/>
              </w:numPr>
              <w:rPr>
                <w:b/>
                <w:i/>
              </w:rPr>
            </w:pPr>
            <w:r>
              <w:rPr>
                <w:rFonts w:cstheme="minorHAnsi"/>
              </w:rPr>
              <w:t>Copy from another student’s assignment</w:t>
            </w:r>
          </w:p>
          <w:p w:rsidR="008B064B" w:rsidRPr="008B064B" w:rsidRDefault="008B064B" w:rsidP="008B064B">
            <w:pPr>
              <w:pStyle w:val="ListParagraph"/>
              <w:numPr>
                <w:ilvl w:val="0"/>
                <w:numId w:val="1"/>
              </w:numPr>
              <w:rPr>
                <w:i/>
              </w:rPr>
            </w:pPr>
            <w:r w:rsidRPr="008B064B">
              <w:rPr>
                <w:i/>
              </w:rPr>
              <w:t>Using material from a source without a proper citation</w:t>
            </w:r>
          </w:p>
          <w:p w:rsidR="008B064B" w:rsidRPr="008B064B" w:rsidRDefault="008B064B" w:rsidP="008B064B">
            <w:pPr>
              <w:pStyle w:val="ListParagraph"/>
              <w:numPr>
                <w:ilvl w:val="0"/>
                <w:numId w:val="1"/>
              </w:numPr>
              <w:rPr>
                <w:i/>
              </w:rPr>
            </w:pPr>
            <w:r w:rsidRPr="008B064B">
              <w:rPr>
                <w:i/>
              </w:rPr>
              <w:t>Turning in an assignment from a previous semester as if it were your own</w:t>
            </w:r>
          </w:p>
          <w:p w:rsidR="008B064B" w:rsidRPr="008B064B" w:rsidRDefault="008B064B" w:rsidP="008B064B">
            <w:pPr>
              <w:pStyle w:val="ListParagraph"/>
              <w:numPr>
                <w:ilvl w:val="0"/>
                <w:numId w:val="1"/>
              </w:numPr>
              <w:rPr>
                <w:i/>
              </w:rPr>
            </w:pPr>
            <w:r w:rsidRPr="008B064B">
              <w:rPr>
                <w:i/>
              </w:rPr>
              <w:t>Having someone else complete your homework or project and submitting it as if it were your own</w:t>
            </w:r>
          </w:p>
          <w:p w:rsidR="008B064B" w:rsidRPr="008B064B" w:rsidRDefault="008B064B" w:rsidP="008B064B">
            <w:pPr>
              <w:pStyle w:val="ListParagraph"/>
              <w:numPr>
                <w:ilvl w:val="0"/>
                <w:numId w:val="1"/>
              </w:numPr>
              <w:rPr>
                <w:i/>
              </w:rPr>
            </w:pPr>
            <w:r w:rsidRPr="008B064B">
              <w:rPr>
                <w:i/>
              </w:rPr>
              <w:t>Using material from another student’s assignment in your own assignment</w:t>
            </w:r>
          </w:p>
          <w:p w:rsidR="008B064B" w:rsidRPr="008B064B" w:rsidRDefault="008B064B" w:rsidP="008B064B">
            <w:pPr>
              <w:pStyle w:val="ListParagraph"/>
              <w:numPr>
                <w:ilvl w:val="0"/>
                <w:numId w:val="1"/>
              </w:numPr>
              <w:rPr>
                <w:i/>
              </w:rPr>
            </w:pPr>
            <w:r w:rsidRPr="008B064B">
              <w:rPr>
                <w:i/>
              </w:rPr>
              <w:t>Submitting work done for a different course or section without the instructor’s approval ahead of time</w:t>
            </w:r>
          </w:p>
          <w:p w:rsidR="008B064B" w:rsidRPr="008B064B" w:rsidRDefault="008B064B" w:rsidP="008B064B">
            <w:pPr>
              <w:pStyle w:val="ListParagraph"/>
              <w:numPr>
                <w:ilvl w:val="0"/>
                <w:numId w:val="1"/>
              </w:numPr>
              <w:rPr>
                <w:i/>
              </w:rPr>
            </w:pPr>
            <w:r w:rsidRPr="008B064B">
              <w:rPr>
                <w:i/>
              </w:rPr>
              <w:t>Helping others to plagiarize or cheat, or doing the work of another person</w:t>
            </w:r>
          </w:p>
          <w:p w:rsidR="008B064B" w:rsidRPr="008B064B" w:rsidRDefault="008B064B" w:rsidP="00093482">
            <w:pPr>
              <w:spacing w:before="120" w:after="120"/>
              <w:rPr>
                <w:rFonts w:cstheme="minorHAnsi"/>
              </w:rPr>
            </w:pPr>
            <w:r w:rsidRPr="008B064B">
              <w:rPr>
                <w:rFonts w:cstheme="minorHAnsi"/>
              </w:rPr>
              <w:t>If you use text, figures, and data in reports that were created by someone other than yourself, you must identify the source and clearly differentiate your work from the material that you are referencing. There are many different acceptable formats that you can use to cite the work of others. You must clearly show the reader what is your work and what is a reference to somebody else’s work.</w:t>
            </w:r>
          </w:p>
          <w:p w:rsidR="008B064B" w:rsidRPr="00830D15" w:rsidRDefault="008B064B" w:rsidP="00093482">
            <w:pPr>
              <w:spacing w:after="120"/>
            </w:pPr>
            <w:r w:rsidRPr="008B064B">
              <w:rPr>
                <w:rFonts w:cstheme="minorHAnsi"/>
              </w:rPr>
              <w:t xml:space="preserve">Plagiarism and cheating are serious offenses. Penalties for such actions are given at my </w:t>
            </w:r>
            <w:proofErr w:type="gramStart"/>
            <w:r w:rsidRPr="008B064B">
              <w:rPr>
                <w:rFonts w:cstheme="minorHAnsi"/>
              </w:rPr>
              <w:t>discretion, and</w:t>
            </w:r>
            <w:proofErr w:type="gramEnd"/>
            <w:r w:rsidRPr="008B064B">
              <w:rPr>
                <w:rFonts w:cstheme="minorHAnsi"/>
              </w:rPr>
              <w:t xml:space="preserve"> can range from a failing grade for the individual assignment, to a failing grade for the entire course, to expulsion from the program.</w:t>
            </w:r>
          </w:p>
        </w:tc>
      </w:tr>
    </w:tbl>
    <w:p w:rsidR="00830D15" w:rsidRDefault="00830D15" w:rsidP="00830D15">
      <w:pPr>
        <w:rPr>
          <w:b/>
        </w:rPr>
      </w:pPr>
    </w:p>
    <w:p w:rsidR="00093482" w:rsidRDefault="00093482">
      <w:pPr>
        <w:rPr>
          <w:b/>
        </w:rPr>
      </w:pPr>
      <w:r>
        <w:rPr>
          <w:b/>
        </w:rPr>
        <w:br w:type="page"/>
      </w:r>
    </w:p>
    <w:p w:rsidR="00DB7B04" w:rsidRPr="00830D15" w:rsidRDefault="008E3915" w:rsidP="00D030B5">
      <w:pPr>
        <w:rPr>
          <w:b/>
        </w:rPr>
      </w:pPr>
      <w:r w:rsidRPr="00830D15">
        <w:rPr>
          <w:b/>
        </w:rPr>
        <w:lastRenderedPageBreak/>
        <w:t xml:space="preserve">Create an ER model for </w:t>
      </w:r>
      <w:r w:rsidR="004A5249" w:rsidRPr="00830D15">
        <w:rPr>
          <w:b/>
        </w:rPr>
        <w:t>each</w:t>
      </w:r>
      <w:r w:rsidR="00245EAE" w:rsidRPr="00830D15">
        <w:rPr>
          <w:b/>
        </w:rPr>
        <w:t xml:space="preserve"> </w:t>
      </w:r>
      <w:r w:rsidRPr="00830D15">
        <w:rPr>
          <w:b/>
        </w:rPr>
        <w:t xml:space="preserve">scenario. </w:t>
      </w:r>
      <w:r w:rsidR="00DB7B04" w:rsidRPr="00830D15">
        <w:rPr>
          <w:b/>
        </w:rPr>
        <w:t xml:space="preserve">There are two scenarios in total. </w:t>
      </w:r>
    </w:p>
    <w:p w:rsidR="008E3915" w:rsidRDefault="00245EAE" w:rsidP="00D030B5">
      <w:r>
        <w:t>Make sure that you read the description carefully. Your diagram should reflect all entities, relationships</w:t>
      </w:r>
      <w:r w:rsidR="00587D69">
        <w:t>, and attributes</w:t>
      </w:r>
      <w:r>
        <w:t xml:space="preserve"> in the </w:t>
      </w:r>
      <w:r w:rsidR="004A5249">
        <w:t>description</w:t>
      </w:r>
      <w:r>
        <w:t xml:space="preserve">. </w:t>
      </w:r>
      <w:r w:rsidRPr="00756DF3">
        <w:t xml:space="preserve">You </w:t>
      </w:r>
      <w:r w:rsidR="00A948AD" w:rsidRPr="00756DF3">
        <w:t xml:space="preserve">should make sure each entity has </w:t>
      </w:r>
      <w:r w:rsidRPr="00756DF3">
        <w:t xml:space="preserve">a </w:t>
      </w:r>
      <w:r w:rsidRPr="00756DF3">
        <w:rPr>
          <w:u w:val="single"/>
        </w:rPr>
        <w:t>primary key</w:t>
      </w:r>
      <w:r w:rsidRPr="00756DF3">
        <w:t xml:space="preserve"> (a unique identifier).</w:t>
      </w:r>
      <w:r>
        <w:t xml:space="preserve"> </w:t>
      </w:r>
      <w:r w:rsidR="00D030B5">
        <w:t xml:space="preserve">Use the relationship types </w:t>
      </w:r>
      <w:r w:rsidR="00EC5E1F">
        <w:t xml:space="preserve">(i.e. cardinality) </w:t>
      </w:r>
      <w:r w:rsidR="00D030B5">
        <w:t>we used in class (one-to-one, one-to-many, or many-to-many). Don’t forget</w:t>
      </w:r>
      <w:r w:rsidR="004A5249">
        <w:t>,</w:t>
      </w:r>
      <w:r w:rsidR="00D030B5">
        <w:t xml:space="preserve"> attributes can describe both entities and relationships.</w:t>
      </w:r>
    </w:p>
    <w:p w:rsidR="00A00F79" w:rsidRDefault="00CF4394" w:rsidP="008E3915">
      <w:r>
        <w:t>You must create your diagrams electronically, and they cannot be hand-drawn.</w:t>
      </w:r>
      <w:r w:rsidR="007D3DA4">
        <w:t xml:space="preserve"> </w:t>
      </w:r>
      <w:r w:rsidR="00301937">
        <w:t>U</w:t>
      </w:r>
      <w:r w:rsidR="007D3DA4">
        <w:t xml:space="preserve">se </w:t>
      </w:r>
      <w:proofErr w:type="spellStart"/>
      <w:r w:rsidR="00C049EF">
        <w:t>ERDPlus</w:t>
      </w:r>
      <w:proofErr w:type="spellEnd"/>
      <w:r w:rsidR="00C049EF">
        <w:t xml:space="preserve"> to create your diagrams (</w:t>
      </w:r>
      <w:hyperlink r:id="rId8" w:history="1">
        <w:r w:rsidR="00B03DE3" w:rsidRPr="00B03DE3">
          <w:rPr>
            <w:rStyle w:val="Hyperlink"/>
          </w:rPr>
          <w:t>https://erdplus.com/#/standalone</w:t>
        </w:r>
      </w:hyperlink>
      <w:r w:rsidR="00C049EF">
        <w:t>)</w:t>
      </w:r>
      <w:r w:rsidR="00301937">
        <w:t xml:space="preserve">. </w:t>
      </w:r>
      <w:r w:rsidRPr="00CF4394">
        <w:t xml:space="preserve">It’s free, and there is a short </w:t>
      </w:r>
      <w:hyperlink r:id="rId9" w:history="1">
        <w:r w:rsidRPr="001D6AD0">
          <w:rPr>
            <w:rStyle w:val="Hyperlink"/>
          </w:rPr>
          <w:t>YouTube tutorial</w:t>
        </w:r>
      </w:hyperlink>
      <w:r w:rsidRPr="00CF4394">
        <w:t xml:space="preserve"> on the </w:t>
      </w:r>
      <w:r w:rsidR="001D6AD0">
        <w:t>course web</w:t>
      </w:r>
      <w:r w:rsidRPr="00CF4394">
        <w:t xml:space="preserve">site that shows you how to </w:t>
      </w:r>
      <w:r w:rsidR="001D6AD0">
        <w:t xml:space="preserve">create ERDs using </w:t>
      </w:r>
      <w:proofErr w:type="spellStart"/>
      <w:r w:rsidR="001D6AD0">
        <w:t>ERDPlus</w:t>
      </w:r>
      <w:proofErr w:type="spellEnd"/>
      <w:r w:rsidR="001D6AD0">
        <w:t xml:space="preserve"> and </w:t>
      </w:r>
      <w:r w:rsidRPr="00CF4394">
        <w:t>export the diagrams as a graphic which can be placed into a Word document.</w:t>
      </w:r>
    </w:p>
    <w:p w:rsidR="00830D15" w:rsidRDefault="00830D15" w:rsidP="00E244F2">
      <w:pPr>
        <w:rPr>
          <w:b/>
        </w:rPr>
      </w:pPr>
    </w:p>
    <w:p w:rsidR="00E244F2" w:rsidRPr="00E244F2" w:rsidRDefault="00E244F2" w:rsidP="00E244F2">
      <w:pPr>
        <w:rPr>
          <w:b/>
        </w:rPr>
      </w:pPr>
      <w:r w:rsidRPr="00E244F2">
        <w:rPr>
          <w:b/>
        </w:rPr>
        <w:t xml:space="preserve">Scenario 1: </w:t>
      </w:r>
      <w:r w:rsidR="00DA752C">
        <w:rPr>
          <w:b/>
        </w:rPr>
        <w:t xml:space="preserve">Safety Incident Database for </w:t>
      </w:r>
      <w:r w:rsidR="00BE6910">
        <w:rPr>
          <w:b/>
        </w:rPr>
        <w:t>Amusement</w:t>
      </w:r>
      <w:r w:rsidR="00DA752C">
        <w:rPr>
          <w:b/>
        </w:rPr>
        <w:t xml:space="preserve"> Park</w:t>
      </w:r>
      <w:r w:rsidRPr="00E244F2">
        <w:rPr>
          <w:b/>
        </w:rPr>
        <w:t xml:space="preserve"> </w:t>
      </w:r>
    </w:p>
    <w:p w:rsidR="006738DC" w:rsidRDefault="00BE6910" w:rsidP="006738DC">
      <w:r>
        <w:t>A</w:t>
      </w:r>
      <w:r w:rsidR="00DA752C">
        <w:t xml:space="preserve"> medium-sized amusement park in suburban Philadelphia is required to keep a record of all safety-related </w:t>
      </w:r>
      <w:r w:rsidR="009E0B91">
        <w:t xml:space="preserve">inspections and </w:t>
      </w:r>
      <w:r w:rsidR="00DA752C">
        <w:t xml:space="preserve">incidents </w:t>
      </w:r>
      <w:r w:rsidR="00D37AD3">
        <w:t xml:space="preserve">(such as accidents) </w:t>
      </w:r>
      <w:r w:rsidR="00DA752C">
        <w:t xml:space="preserve">for each ride. </w:t>
      </w:r>
    </w:p>
    <w:p w:rsidR="00A63E49" w:rsidRDefault="00583738" w:rsidP="001E33FB">
      <w:r>
        <w:t xml:space="preserve">A ride is described by a name and type. An operator is described by first </w:t>
      </w:r>
      <w:r w:rsidR="00F62A4B">
        <w:t>name</w:t>
      </w:r>
      <w:r w:rsidR="002F0FEC">
        <w:t xml:space="preserve">, </w:t>
      </w:r>
      <w:r>
        <w:t>last name</w:t>
      </w:r>
      <w:r w:rsidR="002F0FEC">
        <w:t xml:space="preserve"> and social security number</w:t>
      </w:r>
      <w:r>
        <w:t xml:space="preserve">. </w:t>
      </w:r>
      <w:r w:rsidR="00612837">
        <w:t>Each time an operator runs a ride at the park,</w:t>
      </w:r>
      <w:r w:rsidR="00612837" w:rsidDel="00583738">
        <w:t xml:space="preserve"> </w:t>
      </w:r>
      <w:r w:rsidR="00612837">
        <w:t>t</w:t>
      </w:r>
      <w:r>
        <w:t>he date and shift are recorded</w:t>
      </w:r>
      <w:r w:rsidR="00CA0DCE">
        <w:t xml:space="preserve"> (there is only one operator each time</w:t>
      </w:r>
      <w:r w:rsidR="00B71AE0">
        <w:t xml:space="preserve"> a ride is </w:t>
      </w:r>
      <w:r w:rsidR="006845B5">
        <w:t>operated</w:t>
      </w:r>
      <w:r w:rsidR="00CA0DCE">
        <w:t>)</w:t>
      </w:r>
      <w:r>
        <w:t>. Each ride has at least one operator</w:t>
      </w:r>
      <w:r w:rsidR="00CF144D">
        <w:t>, and different operators may run the same ride over time</w:t>
      </w:r>
      <w:r>
        <w:t xml:space="preserve">. </w:t>
      </w:r>
      <w:r w:rsidR="00CF144D">
        <w:t>O</w:t>
      </w:r>
      <w:r>
        <w:t xml:space="preserve">perators may be included in the database even if they haven’t operated </w:t>
      </w:r>
      <w:r w:rsidR="00CF144D">
        <w:t>any ride</w:t>
      </w:r>
      <w:r w:rsidR="001C789D">
        <w:t xml:space="preserve"> (i.e., new operators</w:t>
      </w:r>
      <w:r w:rsidR="0036445F">
        <w:t xml:space="preserve"> with </w:t>
      </w:r>
      <w:r w:rsidR="00837F08">
        <w:t>no</w:t>
      </w:r>
      <w:r w:rsidR="0036445F">
        <w:t xml:space="preserve"> ride</w:t>
      </w:r>
      <w:r w:rsidR="001C789D">
        <w:t>)</w:t>
      </w:r>
      <w:r w:rsidR="00CF144D">
        <w:t>, and an operator may run different rides.</w:t>
      </w:r>
      <w:r w:rsidR="00830D15">
        <w:t xml:space="preserve"> </w:t>
      </w:r>
    </w:p>
    <w:p w:rsidR="006738DC" w:rsidRDefault="00DA752C" w:rsidP="001E33FB">
      <w:r>
        <w:t xml:space="preserve">An incident involves both a ride and an operator. </w:t>
      </w:r>
      <w:r w:rsidR="00583738">
        <w:t xml:space="preserve">All operators and rides are included in the database </w:t>
      </w:r>
      <w:proofErr w:type="gramStart"/>
      <w:r w:rsidR="00583738">
        <w:t>whether or not</w:t>
      </w:r>
      <w:proofErr w:type="gramEnd"/>
      <w:r w:rsidR="00583738">
        <w:t xml:space="preserve"> they’ve been involved in a safety incident</w:t>
      </w:r>
      <w:r w:rsidR="00CD08FB">
        <w:t>. (Hence it is possible that there are operators who have no incident; similarly, it is possible that there are rides without incident)</w:t>
      </w:r>
      <w:r w:rsidR="00583738">
        <w:t xml:space="preserve">. </w:t>
      </w:r>
      <w:r w:rsidR="00D37AD3">
        <w:t xml:space="preserve">When an incident occurs, its date and time are recorded along with a description of the incident. </w:t>
      </w:r>
    </w:p>
    <w:p w:rsidR="00D37AD3" w:rsidRDefault="00D37AD3" w:rsidP="006738DC">
      <w:pPr>
        <w:rPr>
          <w:b/>
        </w:rPr>
      </w:pPr>
      <w:r>
        <w:t xml:space="preserve">Inspection records are also recorded in the database. </w:t>
      </w:r>
      <w:r w:rsidR="00A948AD">
        <w:t xml:space="preserve">An inspection occurs at a </w:t>
      </w:r>
      <w:proofErr w:type="gramStart"/>
      <w:r w:rsidR="00A948AD">
        <w:t>particular date</w:t>
      </w:r>
      <w:proofErr w:type="gramEnd"/>
      <w:r w:rsidR="00A948AD">
        <w:t xml:space="preserve"> and time, with a numeric score from 1 to 5, and notes about the outcome of the inspection. There is only one ride per inspection</w:t>
      </w:r>
      <w:r w:rsidR="006B1F3E">
        <w:t>, but a ride can have multiple inspections over time.</w:t>
      </w:r>
      <w:r w:rsidR="00583738" w:rsidRPr="00583738">
        <w:t xml:space="preserve"> </w:t>
      </w:r>
      <w:r w:rsidR="00583738">
        <w:t xml:space="preserve">A ride may be included in the database even if no inspection has been performed yet. </w:t>
      </w:r>
      <w:r w:rsidR="00CF144D">
        <w:t>I</w:t>
      </w:r>
      <w:r w:rsidR="00583738">
        <w:t>nspector</w:t>
      </w:r>
      <w:r w:rsidR="00CF144D">
        <w:t>s</w:t>
      </w:r>
      <w:r w:rsidR="00583738">
        <w:t xml:space="preserve"> </w:t>
      </w:r>
      <w:r w:rsidR="00CF144D">
        <w:t>may be included in the database even if they haven’t</w:t>
      </w:r>
      <w:r w:rsidR="00583738">
        <w:t xml:space="preserve"> perform</w:t>
      </w:r>
      <w:r w:rsidR="00CF144D">
        <w:t>ed</w:t>
      </w:r>
      <w:r w:rsidR="00583738">
        <w:t xml:space="preserve"> </w:t>
      </w:r>
      <w:r w:rsidR="00CF144D">
        <w:t xml:space="preserve">any </w:t>
      </w:r>
      <w:proofErr w:type="gramStart"/>
      <w:r w:rsidR="00CF144D">
        <w:t>inspection</w:t>
      </w:r>
      <w:r w:rsidR="00583738">
        <w:t>, and</w:t>
      </w:r>
      <w:proofErr w:type="gramEnd"/>
      <w:r w:rsidR="00583738">
        <w:t xml:space="preserve"> </w:t>
      </w:r>
      <w:r w:rsidR="00CF144D">
        <w:t xml:space="preserve">can perform </w:t>
      </w:r>
      <w:r w:rsidR="00583738">
        <w:t>m</w:t>
      </w:r>
      <w:r w:rsidR="00A948AD">
        <w:t>ultiple inspections. The information that needs to be recorded about the inspector is first</w:t>
      </w:r>
      <w:r w:rsidR="005D27A5">
        <w:t xml:space="preserve"> name</w:t>
      </w:r>
      <w:r w:rsidR="00A948AD">
        <w:t xml:space="preserve"> and last name. </w:t>
      </w:r>
    </w:p>
    <w:p w:rsidR="00A63E49" w:rsidRDefault="00A63E49">
      <w:pPr>
        <w:rPr>
          <w:b/>
        </w:rPr>
      </w:pPr>
      <w:r>
        <w:rPr>
          <w:b/>
        </w:rPr>
        <w:br w:type="page"/>
      </w:r>
    </w:p>
    <w:p w:rsidR="00162D92" w:rsidRPr="001E33FB" w:rsidRDefault="00245EAE" w:rsidP="00531738">
      <w:pPr>
        <w:spacing w:before="360"/>
        <w:rPr>
          <w:b/>
        </w:rPr>
      </w:pPr>
      <w:r>
        <w:rPr>
          <w:b/>
        </w:rPr>
        <w:lastRenderedPageBreak/>
        <w:t xml:space="preserve">Scenario </w:t>
      </w:r>
      <w:r w:rsidR="00E244F2">
        <w:rPr>
          <w:b/>
        </w:rPr>
        <w:t>2</w:t>
      </w:r>
      <w:r w:rsidR="008E3915">
        <w:rPr>
          <w:b/>
        </w:rPr>
        <w:t xml:space="preserve">: </w:t>
      </w:r>
      <w:r w:rsidR="00922E82">
        <w:rPr>
          <w:b/>
        </w:rPr>
        <w:t xml:space="preserve">Tracking Trips for the </w:t>
      </w:r>
      <w:proofErr w:type="spellStart"/>
      <w:r w:rsidR="00A948AD">
        <w:rPr>
          <w:b/>
        </w:rPr>
        <w:t>SchUber</w:t>
      </w:r>
      <w:proofErr w:type="spellEnd"/>
      <w:r w:rsidR="00922E82">
        <w:rPr>
          <w:b/>
        </w:rPr>
        <w:t xml:space="preserve"> Taxi Service</w:t>
      </w:r>
    </w:p>
    <w:p w:rsidR="00922E82" w:rsidRDefault="00A948AD" w:rsidP="001E33FB">
      <w:r>
        <w:t xml:space="preserve">A new </w:t>
      </w:r>
      <w:proofErr w:type="spellStart"/>
      <w:r>
        <w:t>Philadephia</w:t>
      </w:r>
      <w:proofErr w:type="spellEnd"/>
      <w:r>
        <w:t xml:space="preserve"> startup called </w:t>
      </w:r>
      <w:proofErr w:type="spellStart"/>
      <w:r>
        <w:t>SchUber</w:t>
      </w:r>
      <w:proofErr w:type="spellEnd"/>
      <w:r>
        <w:t xml:space="preserve"> is a matching service between freelance taxi drivers and passengers. </w:t>
      </w:r>
      <w:r w:rsidR="00922E82">
        <w:t xml:space="preserve">The database to support the service tracks trips, </w:t>
      </w:r>
      <w:r w:rsidR="006B1F3E">
        <w:t>passengers</w:t>
      </w:r>
      <w:r w:rsidR="00922E82">
        <w:t xml:space="preserve">, and </w:t>
      </w:r>
      <w:r w:rsidR="004B1600">
        <w:t>ratings</w:t>
      </w:r>
      <w:r w:rsidR="00922E82">
        <w:t xml:space="preserve"> </w:t>
      </w:r>
      <w:r w:rsidR="004B1600">
        <w:t>that</w:t>
      </w:r>
      <w:r w:rsidR="00922E82">
        <w:t xml:space="preserve"> drivers and passengers can </w:t>
      </w:r>
      <w:r w:rsidR="004B1600">
        <w:t>give</w:t>
      </w:r>
      <w:r w:rsidR="00922E82">
        <w:t xml:space="preserve"> each other.</w:t>
      </w:r>
    </w:p>
    <w:p w:rsidR="00A700FA" w:rsidRDefault="00922E82" w:rsidP="001E33FB">
      <w:r>
        <w:t xml:space="preserve">The basic transaction for </w:t>
      </w:r>
      <w:proofErr w:type="spellStart"/>
      <w:r>
        <w:t>SchUber</w:t>
      </w:r>
      <w:proofErr w:type="spellEnd"/>
      <w:r>
        <w:t xml:space="preserve"> is the trip. A trip is described by the date and time the trip occurs and the fare. </w:t>
      </w:r>
      <w:r w:rsidR="00684A41">
        <w:t xml:space="preserve">A trip involves one driver and at least one passenger. A driver has a first name, a last name, </w:t>
      </w:r>
      <w:r w:rsidR="0006541B">
        <w:t xml:space="preserve">a social security number, </w:t>
      </w:r>
      <w:r w:rsidR="00684A41">
        <w:t xml:space="preserve">and an email address. </w:t>
      </w:r>
      <w:r w:rsidR="00025606">
        <w:t>Drivers</w:t>
      </w:r>
      <w:r w:rsidR="00136A95">
        <w:t>’</w:t>
      </w:r>
      <w:r w:rsidR="00025606">
        <w:t xml:space="preserve"> information </w:t>
      </w:r>
      <w:r w:rsidR="00136A95">
        <w:t>is collected</w:t>
      </w:r>
      <w:r w:rsidR="00025606">
        <w:t xml:space="preserve"> before they start offering any ride</w:t>
      </w:r>
      <w:r w:rsidR="00D002B2">
        <w:t xml:space="preserve"> (hence </w:t>
      </w:r>
      <w:r w:rsidR="002D682D">
        <w:t>it is possible for new drivers to have no trip yet)</w:t>
      </w:r>
      <w:r w:rsidR="00025606">
        <w:t xml:space="preserve">. </w:t>
      </w:r>
      <w:r w:rsidR="00684A41">
        <w:t xml:space="preserve">A passenger has a first name, </w:t>
      </w:r>
      <w:r w:rsidR="004E575E">
        <w:t xml:space="preserve">a </w:t>
      </w:r>
      <w:r w:rsidR="00684A41">
        <w:t>last name, and an email address.</w:t>
      </w:r>
      <w:r w:rsidR="00A939CA">
        <w:t xml:space="preserve"> Note that only passengers who paid the fare are recorded. If there are multiple passengers on a trip</w:t>
      </w:r>
      <w:r w:rsidR="00F63F89">
        <w:t>,</w:t>
      </w:r>
      <w:r w:rsidR="00A939CA">
        <w:t xml:space="preserve"> they can split the fare, and each of their </w:t>
      </w:r>
      <w:r w:rsidR="00F63F89">
        <w:t>paid</w:t>
      </w:r>
      <w:r w:rsidR="00A939CA">
        <w:t xml:space="preserve"> </w:t>
      </w:r>
      <w:r w:rsidR="00F63F89">
        <w:t>amounts should</w:t>
      </w:r>
      <w:r w:rsidR="00A939CA">
        <w:t xml:space="preserve"> be recorded in the database.</w:t>
      </w:r>
    </w:p>
    <w:p w:rsidR="001319D8" w:rsidRDefault="001319D8" w:rsidP="001E33FB">
      <w:r>
        <w:t xml:space="preserve">The database keeps track of addresses. </w:t>
      </w:r>
      <w:r w:rsidR="00333C4A">
        <w:t xml:space="preserve">An address is described by the street address, city, state, and zip code. </w:t>
      </w:r>
      <w:r>
        <w:t xml:space="preserve">A trip is associated with exactly two addresses, </w:t>
      </w:r>
      <w:r w:rsidR="00082563">
        <w:t xml:space="preserve">an origin </w:t>
      </w:r>
      <w:r>
        <w:t>address</w:t>
      </w:r>
      <w:r w:rsidDel="001319D8">
        <w:t xml:space="preserve"> </w:t>
      </w:r>
      <w:r>
        <w:t xml:space="preserve">and </w:t>
      </w:r>
      <w:r w:rsidR="00082563">
        <w:t>destination address.</w:t>
      </w:r>
      <w:r w:rsidR="00F63F89">
        <w:t xml:space="preserve"> </w:t>
      </w:r>
      <w:r>
        <w:t>An address can be included in the database even if it is not associated with any trip.</w:t>
      </w:r>
    </w:p>
    <w:p w:rsidR="00082563" w:rsidRDefault="00963D66" w:rsidP="001E33FB">
      <w:r>
        <w:t>P</w:t>
      </w:r>
      <w:r w:rsidR="00CA0147">
        <w:t>assenger</w:t>
      </w:r>
      <w:r>
        <w:t>s</w:t>
      </w:r>
      <w:r w:rsidR="00CA0147">
        <w:t xml:space="preserve"> </w:t>
      </w:r>
      <w:r>
        <w:t>have the option to associate</w:t>
      </w:r>
      <w:r w:rsidR="00CA0147">
        <w:t xml:space="preserve"> one address with their account</w:t>
      </w:r>
      <w:r w:rsidR="001319D8">
        <w:t xml:space="preserve"> </w:t>
      </w:r>
      <w:r>
        <w:t xml:space="preserve">(their home address) </w:t>
      </w:r>
      <w:r w:rsidR="001319D8">
        <w:t xml:space="preserve">– this is useful for billing and for making a request for a home pick-up. </w:t>
      </w:r>
      <w:r w:rsidR="009F7B64">
        <w:t>S</w:t>
      </w:r>
      <w:r w:rsidR="001319D8">
        <w:t xml:space="preserve">ome </w:t>
      </w:r>
      <w:r w:rsidR="009F7B64">
        <w:t>addresses may not be associated with any passenger, and some addresses are associated with multiple passengers.</w:t>
      </w:r>
    </w:p>
    <w:p w:rsidR="005002F5" w:rsidRDefault="001C7A62" w:rsidP="001E33FB">
      <w:r>
        <w:t xml:space="preserve">The rating system is one of the key features of </w:t>
      </w:r>
      <w:proofErr w:type="spellStart"/>
      <w:r>
        <w:t>SchUber</w:t>
      </w:r>
      <w:proofErr w:type="spellEnd"/>
      <w:r>
        <w:t xml:space="preserve">. Both drivers and passengers can have ratings, although </w:t>
      </w:r>
      <w:r w:rsidR="000B13A3">
        <w:t>some of them</w:t>
      </w:r>
      <w:r>
        <w:t xml:space="preserve"> may not have any ratings, especially if they just started with the service. When a driver or a passenger submits </w:t>
      </w:r>
      <w:r w:rsidR="00D41DC7">
        <w:t>a</w:t>
      </w:r>
      <w:r>
        <w:t xml:space="preserve"> rating</w:t>
      </w:r>
      <w:r w:rsidR="00F63F89">
        <w:t xml:space="preserve"> regarding a trip</w:t>
      </w:r>
      <w:r>
        <w:t>, t</w:t>
      </w:r>
      <w:r w:rsidR="00C00BD6">
        <w:t xml:space="preserve">hey give a </w:t>
      </w:r>
      <w:r w:rsidR="00F63F89">
        <w:t xml:space="preserve">numeric </w:t>
      </w:r>
      <w:r w:rsidR="00FA52E1">
        <w:t xml:space="preserve">score </w:t>
      </w:r>
      <w:r w:rsidR="00C00BD6">
        <w:t xml:space="preserve">(1 to 5), </w:t>
      </w:r>
      <w:r w:rsidR="00FA52E1">
        <w:t xml:space="preserve">a </w:t>
      </w:r>
      <w:r>
        <w:t>brief comment</w:t>
      </w:r>
      <w:r w:rsidR="00C00BD6">
        <w:t xml:space="preserve">, and the type of </w:t>
      </w:r>
      <w:r w:rsidR="00F63F89">
        <w:t xml:space="preserve">rating </w:t>
      </w:r>
      <w:r w:rsidR="00C00BD6">
        <w:t>(i.e., for driver or for passenger)</w:t>
      </w:r>
      <w:r w:rsidR="004B6723">
        <w:t xml:space="preserve"> is also recorded</w:t>
      </w:r>
      <w:r>
        <w:t xml:space="preserve">. </w:t>
      </w:r>
      <w:r w:rsidR="00F63F89">
        <w:t>Therefore, each</w:t>
      </w:r>
      <w:r>
        <w:t xml:space="preserve"> </w:t>
      </w:r>
      <w:r w:rsidR="00F63F89">
        <w:t>rating is associated with a</w:t>
      </w:r>
      <w:r>
        <w:t xml:space="preserve"> driver, </w:t>
      </w:r>
      <w:r w:rsidR="00F63F89">
        <w:t xml:space="preserve">a </w:t>
      </w:r>
      <w:r>
        <w:t xml:space="preserve">passenger, </w:t>
      </w:r>
      <w:r w:rsidR="00F63F89">
        <w:t>and a</w:t>
      </w:r>
      <w:r>
        <w:t xml:space="preserve"> trip</w:t>
      </w:r>
      <w:r w:rsidR="00F63F89">
        <w:t>. A</w:t>
      </w:r>
      <w:r>
        <w:t xml:space="preserve"> trip </w:t>
      </w:r>
      <w:r w:rsidR="00F63F89">
        <w:t xml:space="preserve">may have no rating at </w:t>
      </w:r>
      <w:proofErr w:type="gramStart"/>
      <w:r w:rsidR="00F63F89">
        <w:t>all, or</w:t>
      </w:r>
      <w:proofErr w:type="gramEnd"/>
      <w:r w:rsidR="00F63F89">
        <w:t xml:space="preserve"> </w:t>
      </w:r>
      <w:r>
        <w:t xml:space="preserve">could have </w:t>
      </w:r>
      <w:r w:rsidR="00FA52E1">
        <w:t>multiple</w:t>
      </w:r>
      <w:r>
        <w:t xml:space="preserve"> ratings</w:t>
      </w:r>
      <w:r w:rsidR="00FA52E1">
        <w:t xml:space="preserve"> (for both the driver and the passenger, or</w:t>
      </w:r>
      <w:r>
        <w:t xml:space="preserve"> if there were multiple passengers on the trip</w:t>
      </w:r>
      <w:r w:rsidR="00FA52E1">
        <w:t>)</w:t>
      </w:r>
      <w:r>
        <w:t>.</w:t>
      </w:r>
      <w:r w:rsidR="00F63F89">
        <w:t xml:space="preserve"> A driver or a passenger may have no rating at </w:t>
      </w:r>
      <w:proofErr w:type="gramStart"/>
      <w:r w:rsidR="00F63F89">
        <w:t>all, or</w:t>
      </w:r>
      <w:proofErr w:type="gramEnd"/>
      <w:r w:rsidR="00F63F89">
        <w:t xml:space="preserve"> could have many ratings over time. </w:t>
      </w:r>
    </w:p>
    <w:p w:rsidR="000A1A89" w:rsidRDefault="000A1A89">
      <w:pPr>
        <w:rPr>
          <w:b/>
        </w:rPr>
      </w:pPr>
      <w:r>
        <w:rPr>
          <w:b/>
        </w:rPr>
        <w:br w:type="page"/>
      </w:r>
    </w:p>
    <w:p w:rsidR="0027284D" w:rsidRPr="00A60CE9" w:rsidRDefault="005002F5" w:rsidP="001E33FB">
      <w:pPr>
        <w:rPr>
          <w:b/>
        </w:rPr>
      </w:pPr>
      <w:r w:rsidRPr="00A60CE9">
        <w:rPr>
          <w:b/>
        </w:rPr>
        <w:lastRenderedPageBreak/>
        <w:t>Frequently Questioned Answers</w:t>
      </w:r>
    </w:p>
    <w:p w:rsidR="004A193B" w:rsidRPr="005002F5" w:rsidRDefault="00721858" w:rsidP="005002F5">
      <w:pPr>
        <w:numPr>
          <w:ilvl w:val="0"/>
          <w:numId w:val="4"/>
        </w:numPr>
        <w:tabs>
          <w:tab w:val="num" w:pos="720"/>
        </w:tabs>
      </w:pPr>
      <w:r w:rsidRPr="005002F5">
        <w:t xml:space="preserve">Can I have </w:t>
      </w:r>
      <w:r w:rsidRPr="005002F5">
        <w:rPr>
          <w:b/>
          <w:bCs/>
        </w:rPr>
        <w:t>three</w:t>
      </w:r>
      <w:r w:rsidRPr="005002F5">
        <w:t xml:space="preserve"> entities linked to the same relationship?</w:t>
      </w:r>
    </w:p>
    <w:p w:rsidR="004A193B" w:rsidRPr="005002F5" w:rsidRDefault="00721858" w:rsidP="005002F5">
      <w:pPr>
        <w:numPr>
          <w:ilvl w:val="1"/>
          <w:numId w:val="4"/>
        </w:numPr>
        <w:tabs>
          <w:tab w:val="num" w:pos="1440"/>
        </w:tabs>
      </w:pPr>
      <w:r w:rsidRPr="005002F5">
        <w:t>No. Each relationship is linked to exactly two entities.</w:t>
      </w:r>
    </w:p>
    <w:p w:rsidR="004A193B" w:rsidRPr="005002F5" w:rsidRDefault="00721858" w:rsidP="005002F5">
      <w:pPr>
        <w:numPr>
          <w:ilvl w:val="0"/>
          <w:numId w:val="4"/>
        </w:numPr>
      </w:pPr>
      <w:r w:rsidRPr="005002F5">
        <w:t>Would it be possible to have three entities, all related to each other (like a loop)?</w:t>
      </w:r>
    </w:p>
    <w:p w:rsidR="004A193B" w:rsidRPr="005002F5" w:rsidRDefault="00721858" w:rsidP="005002F5">
      <w:pPr>
        <w:numPr>
          <w:ilvl w:val="1"/>
          <w:numId w:val="4"/>
        </w:numPr>
        <w:tabs>
          <w:tab w:val="num" w:pos="1440"/>
        </w:tabs>
      </w:pPr>
      <w:r w:rsidRPr="005002F5">
        <w:t>Yes. That is possible. If you have three entities, A, B and C, it is possible to have three relationships (A-B, B-C, and A-C).</w:t>
      </w:r>
    </w:p>
    <w:p w:rsidR="004A193B" w:rsidRPr="005002F5" w:rsidRDefault="00721858" w:rsidP="005002F5">
      <w:pPr>
        <w:numPr>
          <w:ilvl w:val="0"/>
          <w:numId w:val="4"/>
        </w:numPr>
        <w:tabs>
          <w:tab w:val="num" w:pos="1440"/>
        </w:tabs>
      </w:pPr>
      <w:r w:rsidRPr="005002F5">
        <w:t>Can I use the assignment instructions from another session or previous years?</w:t>
      </w:r>
    </w:p>
    <w:p w:rsidR="004A193B" w:rsidRDefault="00721858" w:rsidP="005002F5">
      <w:pPr>
        <w:numPr>
          <w:ilvl w:val="1"/>
          <w:numId w:val="4"/>
        </w:numPr>
        <w:tabs>
          <w:tab w:val="num" w:pos="1440"/>
        </w:tabs>
      </w:pPr>
      <w:r w:rsidRPr="005002F5">
        <w:t>No. The assignment details may be different.</w:t>
      </w:r>
    </w:p>
    <w:p w:rsidR="005569FD" w:rsidRPr="005002F5" w:rsidRDefault="005569FD" w:rsidP="005569FD">
      <w:pPr>
        <w:numPr>
          <w:ilvl w:val="0"/>
          <w:numId w:val="4"/>
        </w:numPr>
        <w:tabs>
          <w:tab w:val="num" w:pos="1440"/>
        </w:tabs>
      </w:pPr>
      <w:r w:rsidRPr="005002F5">
        <w:t xml:space="preserve">Can I </w:t>
      </w:r>
      <w:r>
        <w:t>work with another student on the assignment</w:t>
      </w:r>
      <w:r w:rsidRPr="005002F5">
        <w:t>?</w:t>
      </w:r>
    </w:p>
    <w:p w:rsidR="005569FD" w:rsidRPr="005002F5" w:rsidRDefault="005569FD" w:rsidP="005569FD">
      <w:pPr>
        <w:numPr>
          <w:ilvl w:val="1"/>
          <w:numId w:val="4"/>
        </w:numPr>
        <w:tabs>
          <w:tab w:val="num" w:pos="1440"/>
        </w:tabs>
      </w:pPr>
      <w:r>
        <w:t>Discussion among students is encouraged</w:t>
      </w:r>
      <w:r w:rsidRPr="005002F5">
        <w:t>.</w:t>
      </w:r>
      <w:r>
        <w:t xml:space="preserve"> However, the assignments should </w:t>
      </w:r>
      <w:r w:rsidRPr="00D204BC">
        <w:rPr>
          <w:rFonts w:cstheme="minorHAnsi"/>
        </w:rPr>
        <w:t>be done individually and should represent your own work.</w:t>
      </w:r>
    </w:p>
    <w:p w:rsidR="004A193B" w:rsidRPr="005002F5" w:rsidRDefault="00721858" w:rsidP="005002F5">
      <w:pPr>
        <w:numPr>
          <w:ilvl w:val="0"/>
          <w:numId w:val="4"/>
        </w:numPr>
        <w:tabs>
          <w:tab w:val="num" w:pos="1440"/>
        </w:tabs>
      </w:pPr>
      <w:r w:rsidRPr="005002F5">
        <w:t>Would there be foreign keys in an ERD?</w:t>
      </w:r>
    </w:p>
    <w:p w:rsidR="004A193B" w:rsidRDefault="00721858" w:rsidP="005002F5">
      <w:pPr>
        <w:numPr>
          <w:ilvl w:val="1"/>
          <w:numId w:val="4"/>
        </w:numPr>
      </w:pPr>
      <w:r w:rsidRPr="005002F5">
        <w:t>No. There is no foreign key in an ERD. Foreign keys are added when we convert an ERD to a schema.</w:t>
      </w:r>
    </w:p>
    <w:p w:rsidR="003B0D56" w:rsidRDefault="003B0D56" w:rsidP="003B0D56">
      <w:pPr>
        <w:numPr>
          <w:ilvl w:val="0"/>
          <w:numId w:val="4"/>
        </w:numPr>
        <w:tabs>
          <w:tab w:val="num" w:pos="1440"/>
        </w:tabs>
      </w:pPr>
      <w:r>
        <w:t>If the problem statement does not mention primary keys, do I need to manually add primary keys?</w:t>
      </w:r>
    </w:p>
    <w:p w:rsidR="003B0D56" w:rsidRDefault="003B0D56" w:rsidP="003B0D56">
      <w:pPr>
        <w:numPr>
          <w:ilvl w:val="1"/>
          <w:numId w:val="4"/>
        </w:numPr>
      </w:pPr>
      <w:r>
        <w:t xml:space="preserve">Yes. In the ERD, you need to have </w:t>
      </w:r>
      <w:r w:rsidR="0095217D">
        <w:t xml:space="preserve">a </w:t>
      </w:r>
      <w:r>
        <w:t>primary key for every entity.</w:t>
      </w:r>
    </w:p>
    <w:p w:rsidR="002B0B14" w:rsidRDefault="002B0B14" w:rsidP="002B0B14">
      <w:pPr>
        <w:numPr>
          <w:ilvl w:val="0"/>
          <w:numId w:val="4"/>
        </w:numPr>
        <w:tabs>
          <w:tab w:val="num" w:pos="1440"/>
        </w:tabs>
      </w:pPr>
      <w:r>
        <w:t>How to insert an image in Word?</w:t>
      </w:r>
    </w:p>
    <w:p w:rsidR="002B0B14" w:rsidRPr="002B0B14" w:rsidRDefault="002B0B14" w:rsidP="002B0B14">
      <w:pPr>
        <w:numPr>
          <w:ilvl w:val="1"/>
          <w:numId w:val="4"/>
        </w:numPr>
      </w:pPr>
      <w:r>
        <w:t>F</w:t>
      </w:r>
      <w:r w:rsidRPr="002B0B14">
        <w:t>or some of the assignments and exercises</w:t>
      </w:r>
      <w:r>
        <w:t>, you need to put images into a</w:t>
      </w:r>
      <w:r w:rsidRPr="002B0B14">
        <w:t xml:space="preserve"> Word document. Here are a few ways of inserting an image to a Word document.</w:t>
      </w:r>
    </w:p>
    <w:p w:rsidR="002B0B14" w:rsidRPr="002B0B14" w:rsidRDefault="002B0B14" w:rsidP="002B0B14">
      <w:pPr>
        <w:numPr>
          <w:ilvl w:val="2"/>
          <w:numId w:val="4"/>
        </w:numPr>
        <w:spacing w:before="100" w:beforeAutospacing="1" w:after="100" w:afterAutospacing="1" w:line="240" w:lineRule="auto"/>
      </w:pPr>
      <w:r w:rsidRPr="002B0B14">
        <w:rPr>
          <w:rStyle w:val="Strong"/>
        </w:rPr>
        <w:t>Inserting an image file into Word.</w:t>
      </w:r>
      <w:r w:rsidRPr="002B0B14">
        <w:t xml:space="preserve"> If you have an image file (such as .</w:t>
      </w:r>
      <w:proofErr w:type="spellStart"/>
      <w:r w:rsidRPr="002B0B14">
        <w:t>png</w:t>
      </w:r>
      <w:proofErr w:type="spellEnd"/>
      <w:r w:rsidRPr="002B0B14">
        <w:t xml:space="preserve"> from </w:t>
      </w:r>
      <w:proofErr w:type="spellStart"/>
      <w:r w:rsidRPr="002B0B14">
        <w:t>ERDplus</w:t>
      </w:r>
      <w:proofErr w:type="spellEnd"/>
      <w:r w:rsidRPr="002B0B14">
        <w:t xml:space="preserve">), follow the instructions here: </w:t>
      </w:r>
      <w:hyperlink r:id="rId10" w:tgtFrame="_blank" w:history="1">
        <w:r w:rsidRPr="002B0B14">
          <w:rPr>
            <w:rStyle w:val="Hyperlink"/>
          </w:rPr>
          <w:t>Insert pictures in Office 2013 and Office 2016</w:t>
        </w:r>
      </w:hyperlink>
    </w:p>
    <w:p w:rsidR="002B0B14" w:rsidRPr="002B0B14" w:rsidRDefault="002B0B14" w:rsidP="002B0B14">
      <w:pPr>
        <w:numPr>
          <w:ilvl w:val="2"/>
          <w:numId w:val="4"/>
        </w:numPr>
        <w:spacing w:before="100" w:beforeAutospacing="1" w:after="100" w:afterAutospacing="1" w:line="240" w:lineRule="auto"/>
      </w:pPr>
      <w:r w:rsidRPr="002B0B14">
        <w:rPr>
          <w:rStyle w:val="Strong"/>
        </w:rPr>
        <w:t>Capturing screenshots.</w:t>
      </w:r>
      <w:r w:rsidRPr="002B0B14">
        <w:t xml:space="preserve"> </w:t>
      </w:r>
    </w:p>
    <w:p w:rsidR="002B0B14" w:rsidRPr="002B0B14" w:rsidRDefault="002B0B14" w:rsidP="002B0B14">
      <w:pPr>
        <w:numPr>
          <w:ilvl w:val="3"/>
          <w:numId w:val="4"/>
        </w:numPr>
        <w:spacing w:before="100" w:beforeAutospacing="1" w:after="100" w:afterAutospacing="1" w:line="240" w:lineRule="auto"/>
      </w:pPr>
      <w:r w:rsidRPr="002B0B14">
        <w:t>If you have Windows, you can use Snipping Tool provided by Windows to capture screen shots: </w:t>
      </w:r>
      <w:hyperlink r:id="rId11" w:anchor="1TC=windows-8" w:tgtFrame="_blank" w:history="1">
        <w:r w:rsidRPr="002B0B14">
          <w:rPr>
            <w:rStyle w:val="Hyperlink"/>
          </w:rPr>
          <w:t>Use Snipping Tool to capture screen shots</w:t>
        </w:r>
      </w:hyperlink>
    </w:p>
    <w:p w:rsidR="002B0B14" w:rsidRPr="002B0B14" w:rsidRDefault="002B0B14" w:rsidP="002B0B14">
      <w:pPr>
        <w:numPr>
          <w:ilvl w:val="3"/>
          <w:numId w:val="4"/>
        </w:numPr>
        <w:spacing w:before="100" w:beforeAutospacing="1" w:after="100" w:afterAutospacing="1" w:line="240" w:lineRule="auto"/>
      </w:pPr>
      <w:r w:rsidRPr="002B0B14">
        <w:t>If you have Mac, you can press</w:t>
      </w:r>
      <w:r w:rsidRPr="002B0B14">
        <w:rPr>
          <w:rStyle w:val="Strong"/>
        </w:rPr>
        <w:t xml:space="preserve"> COMMAND+SHIFT+4</w:t>
      </w:r>
      <w:r w:rsidRPr="002B0B14">
        <w:t xml:space="preserve"> simultaneously to snip a specific area of the screen. Here are the steps: </w:t>
      </w:r>
      <w:hyperlink r:id="rId12" w:tgtFrame="_blank" w:history="1">
        <w:r w:rsidRPr="002B0B14">
          <w:rPr>
            <w:rStyle w:val="Hyperlink"/>
          </w:rPr>
          <w:t>How to take a screenshot on your Mac</w:t>
        </w:r>
      </w:hyperlink>
    </w:p>
    <w:p w:rsidR="002B0B14" w:rsidRDefault="002B0B14" w:rsidP="002B0B14">
      <w:pPr>
        <w:numPr>
          <w:ilvl w:val="2"/>
          <w:numId w:val="4"/>
        </w:numPr>
        <w:spacing w:before="100" w:beforeAutospacing="1" w:after="100" w:afterAutospacing="1" w:line="240" w:lineRule="auto"/>
      </w:pPr>
      <w:r w:rsidRPr="002B0B14">
        <w:rPr>
          <w:rStyle w:val="Strong"/>
        </w:rPr>
        <w:t xml:space="preserve">Converting </w:t>
      </w:r>
      <w:proofErr w:type="spellStart"/>
      <w:r w:rsidRPr="002B0B14">
        <w:rPr>
          <w:rStyle w:val="Strong"/>
        </w:rPr>
        <w:t>Powerpoint</w:t>
      </w:r>
      <w:proofErr w:type="spellEnd"/>
      <w:r w:rsidRPr="002B0B14">
        <w:rPr>
          <w:rStyle w:val="Strong"/>
        </w:rPr>
        <w:t xml:space="preserve"> objects.</w:t>
      </w:r>
      <w:r w:rsidRPr="002B0B14">
        <w:t xml:space="preserve"> You can copy </w:t>
      </w:r>
      <w:r w:rsidR="00620B36">
        <w:t>an object</w:t>
      </w:r>
      <w:r w:rsidRPr="002B0B14">
        <w:t xml:space="preserve"> from </w:t>
      </w:r>
      <w:proofErr w:type="spellStart"/>
      <w:proofErr w:type="gramStart"/>
      <w:r w:rsidRPr="002B0B14">
        <w:t>Powerpoint</w:t>
      </w:r>
      <w:proofErr w:type="spellEnd"/>
      <w:r w:rsidRPr="002B0B14">
        <w:t>, and</w:t>
      </w:r>
      <w:proofErr w:type="gramEnd"/>
      <w:r w:rsidRPr="002B0B14">
        <w:t xml:space="preserve"> paste it into Word as an image. Here are the steps: </w:t>
      </w:r>
      <w:hyperlink r:id="rId13" w:tgtFrame="_blank" w:history="1">
        <w:r w:rsidRPr="002B0B14">
          <w:rPr>
            <w:rStyle w:val="Hyperlink"/>
          </w:rPr>
          <w:t>How to Convert PowerPoint Objects to Word Pictures</w:t>
        </w:r>
      </w:hyperlink>
    </w:p>
    <w:p w:rsidR="005002F5" w:rsidRDefault="005002F5" w:rsidP="001E33FB"/>
    <w:sectPr w:rsidR="005002F5" w:rsidSect="00865EC7">
      <w:footerReference w:type="default" r:id="rId14"/>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6C8E" w:rsidRDefault="001F6C8E" w:rsidP="00841176">
      <w:pPr>
        <w:spacing w:after="0" w:line="240" w:lineRule="auto"/>
      </w:pPr>
      <w:r>
        <w:separator/>
      </w:r>
    </w:p>
  </w:endnote>
  <w:endnote w:type="continuationSeparator" w:id="0">
    <w:p w:rsidR="001F6C8E" w:rsidRDefault="001F6C8E" w:rsidP="0084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8015114"/>
      <w:docPartObj>
        <w:docPartGallery w:val="Page Numbers (Bottom of Page)"/>
        <w:docPartUnique/>
      </w:docPartObj>
    </w:sdtPr>
    <w:sdtEndPr>
      <w:rPr>
        <w:noProof/>
      </w:rPr>
    </w:sdtEndPr>
    <w:sdtContent>
      <w:p w:rsidR="00841176" w:rsidRDefault="00841176">
        <w:pPr>
          <w:pStyle w:val="Footer"/>
          <w:jc w:val="center"/>
        </w:pPr>
        <w:r>
          <w:fldChar w:fldCharType="begin"/>
        </w:r>
        <w:r>
          <w:instrText xml:space="preserve"> PAGE   \* MERGEFORMAT </w:instrText>
        </w:r>
        <w:r>
          <w:fldChar w:fldCharType="separate"/>
        </w:r>
        <w:r w:rsidR="00837F08">
          <w:rPr>
            <w:noProof/>
          </w:rPr>
          <w:t>2</w:t>
        </w:r>
        <w:r>
          <w:rPr>
            <w:noProof/>
          </w:rPr>
          <w:fldChar w:fldCharType="end"/>
        </w:r>
      </w:p>
    </w:sdtContent>
  </w:sdt>
  <w:p w:rsidR="00841176" w:rsidRDefault="00841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6C8E" w:rsidRDefault="001F6C8E" w:rsidP="00841176">
      <w:pPr>
        <w:spacing w:after="0" w:line="240" w:lineRule="auto"/>
      </w:pPr>
      <w:r>
        <w:separator/>
      </w:r>
    </w:p>
  </w:footnote>
  <w:footnote w:type="continuationSeparator" w:id="0">
    <w:p w:rsidR="001F6C8E" w:rsidRDefault="001F6C8E" w:rsidP="00841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42A3"/>
    <w:multiLevelType w:val="hybridMultilevel"/>
    <w:tmpl w:val="5CFC8C7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A260D"/>
    <w:multiLevelType w:val="hybridMultilevel"/>
    <w:tmpl w:val="D924BE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C429E6"/>
    <w:multiLevelType w:val="hybridMultilevel"/>
    <w:tmpl w:val="CC9E79FC"/>
    <w:lvl w:ilvl="0" w:tplc="5F4A16E6">
      <w:start w:val="1"/>
      <w:numFmt w:val="decimal"/>
      <w:lvlText w:val="%1."/>
      <w:lvlJc w:val="left"/>
      <w:pPr>
        <w:tabs>
          <w:tab w:val="num" w:pos="360"/>
        </w:tabs>
        <w:ind w:left="360" w:hanging="360"/>
      </w:pPr>
    </w:lvl>
    <w:lvl w:ilvl="1" w:tplc="C07E4402">
      <w:start w:val="778"/>
      <w:numFmt w:val="bullet"/>
      <w:lvlText w:val="•"/>
      <w:lvlJc w:val="left"/>
      <w:pPr>
        <w:tabs>
          <w:tab w:val="num" w:pos="1080"/>
        </w:tabs>
        <w:ind w:left="1080" w:hanging="360"/>
      </w:pPr>
      <w:rPr>
        <w:rFonts w:ascii="Arial" w:hAnsi="Arial" w:hint="default"/>
      </w:rPr>
    </w:lvl>
    <w:lvl w:ilvl="2" w:tplc="04090011">
      <w:start w:val="1"/>
      <w:numFmt w:val="decimal"/>
      <w:lvlText w:val="%3)"/>
      <w:lvlJc w:val="left"/>
      <w:pPr>
        <w:tabs>
          <w:tab w:val="num" w:pos="1800"/>
        </w:tabs>
        <w:ind w:left="1800" w:hanging="360"/>
      </w:pPr>
    </w:lvl>
    <w:lvl w:ilvl="3" w:tplc="04090001">
      <w:start w:val="1"/>
      <w:numFmt w:val="bullet"/>
      <w:lvlText w:val=""/>
      <w:lvlJc w:val="left"/>
      <w:pPr>
        <w:tabs>
          <w:tab w:val="num" w:pos="2520"/>
        </w:tabs>
        <w:ind w:left="2520" w:hanging="360"/>
      </w:pPr>
      <w:rPr>
        <w:rFonts w:ascii="Symbol" w:hAnsi="Symbol" w:hint="default"/>
      </w:rPr>
    </w:lvl>
    <w:lvl w:ilvl="4" w:tplc="AD123170" w:tentative="1">
      <w:start w:val="1"/>
      <w:numFmt w:val="decimal"/>
      <w:lvlText w:val="%5."/>
      <w:lvlJc w:val="left"/>
      <w:pPr>
        <w:tabs>
          <w:tab w:val="num" w:pos="3240"/>
        </w:tabs>
        <w:ind w:left="3240" w:hanging="360"/>
      </w:pPr>
    </w:lvl>
    <w:lvl w:ilvl="5" w:tplc="E69C7C58" w:tentative="1">
      <w:start w:val="1"/>
      <w:numFmt w:val="decimal"/>
      <w:lvlText w:val="%6."/>
      <w:lvlJc w:val="left"/>
      <w:pPr>
        <w:tabs>
          <w:tab w:val="num" w:pos="3960"/>
        </w:tabs>
        <w:ind w:left="3960" w:hanging="360"/>
      </w:pPr>
    </w:lvl>
    <w:lvl w:ilvl="6" w:tplc="9C5606FA" w:tentative="1">
      <w:start w:val="1"/>
      <w:numFmt w:val="decimal"/>
      <w:lvlText w:val="%7."/>
      <w:lvlJc w:val="left"/>
      <w:pPr>
        <w:tabs>
          <w:tab w:val="num" w:pos="4680"/>
        </w:tabs>
        <w:ind w:left="4680" w:hanging="360"/>
      </w:pPr>
    </w:lvl>
    <w:lvl w:ilvl="7" w:tplc="016A8B7E" w:tentative="1">
      <w:start w:val="1"/>
      <w:numFmt w:val="decimal"/>
      <w:lvlText w:val="%8."/>
      <w:lvlJc w:val="left"/>
      <w:pPr>
        <w:tabs>
          <w:tab w:val="num" w:pos="5400"/>
        </w:tabs>
        <w:ind w:left="5400" w:hanging="360"/>
      </w:pPr>
    </w:lvl>
    <w:lvl w:ilvl="8" w:tplc="DB468A5A" w:tentative="1">
      <w:start w:val="1"/>
      <w:numFmt w:val="decimal"/>
      <w:lvlText w:val="%9."/>
      <w:lvlJc w:val="left"/>
      <w:pPr>
        <w:tabs>
          <w:tab w:val="num" w:pos="6120"/>
        </w:tabs>
        <w:ind w:left="6120" w:hanging="360"/>
      </w:pPr>
    </w:lvl>
  </w:abstractNum>
  <w:abstractNum w:abstractNumId="3" w15:restartNumberingAfterBreak="0">
    <w:nsid w:val="1FF77C0F"/>
    <w:multiLevelType w:val="hybridMultilevel"/>
    <w:tmpl w:val="5C6E56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00DC1"/>
    <w:multiLevelType w:val="multilevel"/>
    <w:tmpl w:val="CD7A5C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NzYwtTSzMDC0MDVW0lEKTi0uzszPAykwqQUAmM9f/iwAAAA="/>
  </w:docVars>
  <w:rsids>
    <w:rsidRoot w:val="008E3915"/>
    <w:rsid w:val="00002B52"/>
    <w:rsid w:val="0000727E"/>
    <w:rsid w:val="0001172F"/>
    <w:rsid w:val="00025606"/>
    <w:rsid w:val="0006541B"/>
    <w:rsid w:val="00070FB0"/>
    <w:rsid w:val="0007780D"/>
    <w:rsid w:val="00082563"/>
    <w:rsid w:val="00090412"/>
    <w:rsid w:val="00091CFD"/>
    <w:rsid w:val="00093482"/>
    <w:rsid w:val="000A1A89"/>
    <w:rsid w:val="000B13A3"/>
    <w:rsid w:val="000B2D8D"/>
    <w:rsid w:val="000D2A22"/>
    <w:rsid w:val="001319D8"/>
    <w:rsid w:val="001343E7"/>
    <w:rsid w:val="00136A95"/>
    <w:rsid w:val="00162D92"/>
    <w:rsid w:val="00165B7C"/>
    <w:rsid w:val="001660E4"/>
    <w:rsid w:val="001A247E"/>
    <w:rsid w:val="001C789D"/>
    <w:rsid w:val="001C7A62"/>
    <w:rsid w:val="001D6AD0"/>
    <w:rsid w:val="001E33FB"/>
    <w:rsid w:val="001F6C8E"/>
    <w:rsid w:val="00223FE7"/>
    <w:rsid w:val="00245EAE"/>
    <w:rsid w:val="00253FA3"/>
    <w:rsid w:val="0027284D"/>
    <w:rsid w:val="002A21D5"/>
    <w:rsid w:val="002A5E40"/>
    <w:rsid w:val="002B0B14"/>
    <w:rsid w:val="002D682D"/>
    <w:rsid w:val="002F0FEC"/>
    <w:rsid w:val="00301937"/>
    <w:rsid w:val="00301A01"/>
    <w:rsid w:val="00316552"/>
    <w:rsid w:val="00324B31"/>
    <w:rsid w:val="00325FF9"/>
    <w:rsid w:val="00333C4A"/>
    <w:rsid w:val="0036445F"/>
    <w:rsid w:val="00371CAE"/>
    <w:rsid w:val="00390A40"/>
    <w:rsid w:val="003B0D56"/>
    <w:rsid w:val="003D04B8"/>
    <w:rsid w:val="003D3368"/>
    <w:rsid w:val="003F225F"/>
    <w:rsid w:val="00412B40"/>
    <w:rsid w:val="00421876"/>
    <w:rsid w:val="00441CEE"/>
    <w:rsid w:val="00476096"/>
    <w:rsid w:val="004A193B"/>
    <w:rsid w:val="004A30C2"/>
    <w:rsid w:val="004A5249"/>
    <w:rsid w:val="004B1600"/>
    <w:rsid w:val="004B6723"/>
    <w:rsid w:val="004D2E64"/>
    <w:rsid w:val="004D5021"/>
    <w:rsid w:val="004E09B5"/>
    <w:rsid w:val="004E575E"/>
    <w:rsid w:val="005002F5"/>
    <w:rsid w:val="00514825"/>
    <w:rsid w:val="00531738"/>
    <w:rsid w:val="005569FD"/>
    <w:rsid w:val="00583738"/>
    <w:rsid w:val="00587D69"/>
    <w:rsid w:val="005A062E"/>
    <w:rsid w:val="005B3A4A"/>
    <w:rsid w:val="005D27A5"/>
    <w:rsid w:val="005D7B32"/>
    <w:rsid w:val="005E31C2"/>
    <w:rsid w:val="00612837"/>
    <w:rsid w:val="00620B36"/>
    <w:rsid w:val="00637F2C"/>
    <w:rsid w:val="00650DDF"/>
    <w:rsid w:val="006738DC"/>
    <w:rsid w:val="006845B5"/>
    <w:rsid w:val="00684A41"/>
    <w:rsid w:val="006B1F3E"/>
    <w:rsid w:val="006C31A3"/>
    <w:rsid w:val="006C55FB"/>
    <w:rsid w:val="006D13D9"/>
    <w:rsid w:val="006F6769"/>
    <w:rsid w:val="007035DE"/>
    <w:rsid w:val="00721858"/>
    <w:rsid w:val="007421C2"/>
    <w:rsid w:val="00756DF3"/>
    <w:rsid w:val="007619F6"/>
    <w:rsid w:val="0077236C"/>
    <w:rsid w:val="0078462A"/>
    <w:rsid w:val="007B2AA7"/>
    <w:rsid w:val="007C2E6C"/>
    <w:rsid w:val="007D3DA4"/>
    <w:rsid w:val="00822DAE"/>
    <w:rsid w:val="008302C2"/>
    <w:rsid w:val="00830D15"/>
    <w:rsid w:val="00837F08"/>
    <w:rsid w:val="00841176"/>
    <w:rsid w:val="0084143C"/>
    <w:rsid w:val="00862ABB"/>
    <w:rsid w:val="00865EC7"/>
    <w:rsid w:val="00894919"/>
    <w:rsid w:val="008A29E3"/>
    <w:rsid w:val="008A47B5"/>
    <w:rsid w:val="008B064B"/>
    <w:rsid w:val="008B5374"/>
    <w:rsid w:val="008B57EB"/>
    <w:rsid w:val="008C7573"/>
    <w:rsid w:val="008E3915"/>
    <w:rsid w:val="00922E82"/>
    <w:rsid w:val="0093645B"/>
    <w:rsid w:val="00937750"/>
    <w:rsid w:val="00937B75"/>
    <w:rsid w:val="009505E2"/>
    <w:rsid w:val="0095217D"/>
    <w:rsid w:val="009535B3"/>
    <w:rsid w:val="00963D66"/>
    <w:rsid w:val="009870DD"/>
    <w:rsid w:val="009C483D"/>
    <w:rsid w:val="009E0B91"/>
    <w:rsid w:val="009F7B64"/>
    <w:rsid w:val="00A00F79"/>
    <w:rsid w:val="00A02566"/>
    <w:rsid w:val="00A60CE9"/>
    <w:rsid w:val="00A63E49"/>
    <w:rsid w:val="00A700FA"/>
    <w:rsid w:val="00A73726"/>
    <w:rsid w:val="00A939CA"/>
    <w:rsid w:val="00A948AD"/>
    <w:rsid w:val="00A96DB7"/>
    <w:rsid w:val="00AA0295"/>
    <w:rsid w:val="00AB67F0"/>
    <w:rsid w:val="00AD1016"/>
    <w:rsid w:val="00AD59FD"/>
    <w:rsid w:val="00B03DE3"/>
    <w:rsid w:val="00B21635"/>
    <w:rsid w:val="00B36FC2"/>
    <w:rsid w:val="00B41CA8"/>
    <w:rsid w:val="00B45AAE"/>
    <w:rsid w:val="00B61522"/>
    <w:rsid w:val="00B701FD"/>
    <w:rsid w:val="00B71AE0"/>
    <w:rsid w:val="00B86AB6"/>
    <w:rsid w:val="00BB7890"/>
    <w:rsid w:val="00BD48A4"/>
    <w:rsid w:val="00BE6910"/>
    <w:rsid w:val="00C00BD6"/>
    <w:rsid w:val="00C049EF"/>
    <w:rsid w:val="00C22905"/>
    <w:rsid w:val="00C42240"/>
    <w:rsid w:val="00C70AFE"/>
    <w:rsid w:val="00CA0147"/>
    <w:rsid w:val="00CA0DCE"/>
    <w:rsid w:val="00CC5734"/>
    <w:rsid w:val="00CD08FB"/>
    <w:rsid w:val="00CF144D"/>
    <w:rsid w:val="00CF4394"/>
    <w:rsid w:val="00D002B2"/>
    <w:rsid w:val="00D030B5"/>
    <w:rsid w:val="00D15E80"/>
    <w:rsid w:val="00D2505A"/>
    <w:rsid w:val="00D3029E"/>
    <w:rsid w:val="00D37AD3"/>
    <w:rsid w:val="00D4061A"/>
    <w:rsid w:val="00D41DC7"/>
    <w:rsid w:val="00D477C6"/>
    <w:rsid w:val="00DA752C"/>
    <w:rsid w:val="00DB0AE9"/>
    <w:rsid w:val="00DB7B04"/>
    <w:rsid w:val="00DC0DA8"/>
    <w:rsid w:val="00DC7145"/>
    <w:rsid w:val="00E244F2"/>
    <w:rsid w:val="00E27EE0"/>
    <w:rsid w:val="00E334C7"/>
    <w:rsid w:val="00E373DD"/>
    <w:rsid w:val="00E71F3F"/>
    <w:rsid w:val="00EA7DAD"/>
    <w:rsid w:val="00EC5E1F"/>
    <w:rsid w:val="00F05282"/>
    <w:rsid w:val="00F2504B"/>
    <w:rsid w:val="00F62A4B"/>
    <w:rsid w:val="00F63F89"/>
    <w:rsid w:val="00FA18F1"/>
    <w:rsid w:val="00FA52E1"/>
    <w:rsid w:val="00FC66B2"/>
    <w:rsid w:val="00FE0BE1"/>
    <w:rsid w:val="00FE45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3325"/>
  <w15:docId w15:val="{3BE722A0-CC1E-467B-99A0-962D7F19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0E4"/>
    <w:pPr>
      <w:ind w:left="720"/>
      <w:contextualSpacing/>
    </w:pPr>
  </w:style>
  <w:style w:type="paragraph" w:styleId="BalloonText">
    <w:name w:val="Balloon Text"/>
    <w:basedOn w:val="Normal"/>
    <w:link w:val="BalloonTextChar"/>
    <w:uiPriority w:val="99"/>
    <w:semiHidden/>
    <w:unhideWhenUsed/>
    <w:rsid w:val="001E3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3FB"/>
    <w:rPr>
      <w:rFonts w:ascii="Segoe UI" w:hAnsi="Segoe UI" w:cs="Segoe UI"/>
      <w:sz w:val="18"/>
      <w:szCs w:val="18"/>
    </w:rPr>
  </w:style>
  <w:style w:type="character" w:styleId="Hyperlink">
    <w:name w:val="Hyperlink"/>
    <w:basedOn w:val="DefaultParagraphFont"/>
    <w:uiPriority w:val="99"/>
    <w:unhideWhenUsed/>
    <w:rsid w:val="007D3DA4"/>
    <w:rPr>
      <w:color w:val="0000FF" w:themeColor="hyperlink"/>
      <w:u w:val="single"/>
    </w:rPr>
  </w:style>
  <w:style w:type="paragraph" w:styleId="Header">
    <w:name w:val="header"/>
    <w:basedOn w:val="Normal"/>
    <w:link w:val="HeaderChar"/>
    <w:uiPriority w:val="99"/>
    <w:unhideWhenUsed/>
    <w:rsid w:val="00841176"/>
    <w:pPr>
      <w:tabs>
        <w:tab w:val="center" w:pos="4320"/>
        <w:tab w:val="right" w:pos="8640"/>
      </w:tabs>
      <w:spacing w:after="0" w:line="240" w:lineRule="auto"/>
    </w:pPr>
  </w:style>
  <w:style w:type="character" w:customStyle="1" w:styleId="HeaderChar">
    <w:name w:val="Header Char"/>
    <w:basedOn w:val="DefaultParagraphFont"/>
    <w:link w:val="Header"/>
    <w:uiPriority w:val="99"/>
    <w:rsid w:val="00841176"/>
  </w:style>
  <w:style w:type="paragraph" w:styleId="Footer">
    <w:name w:val="footer"/>
    <w:basedOn w:val="Normal"/>
    <w:link w:val="FooterChar"/>
    <w:uiPriority w:val="99"/>
    <w:unhideWhenUsed/>
    <w:rsid w:val="00841176"/>
    <w:pPr>
      <w:tabs>
        <w:tab w:val="center" w:pos="4320"/>
        <w:tab w:val="right" w:pos="8640"/>
      </w:tabs>
      <w:spacing w:after="0" w:line="240" w:lineRule="auto"/>
    </w:pPr>
  </w:style>
  <w:style w:type="character" w:customStyle="1" w:styleId="FooterChar">
    <w:name w:val="Footer Char"/>
    <w:basedOn w:val="DefaultParagraphFont"/>
    <w:link w:val="Footer"/>
    <w:uiPriority w:val="99"/>
    <w:rsid w:val="00841176"/>
  </w:style>
  <w:style w:type="paragraph" w:styleId="NormalWeb">
    <w:name w:val="Normal (Web)"/>
    <w:basedOn w:val="Normal"/>
    <w:uiPriority w:val="99"/>
    <w:semiHidden/>
    <w:unhideWhenUsed/>
    <w:rsid w:val="002B0B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2B0B14"/>
    <w:rPr>
      <w:b/>
      <w:bCs/>
    </w:rPr>
  </w:style>
  <w:style w:type="character" w:styleId="FollowedHyperlink">
    <w:name w:val="FollowedHyperlink"/>
    <w:basedOn w:val="DefaultParagraphFont"/>
    <w:uiPriority w:val="99"/>
    <w:semiHidden/>
    <w:unhideWhenUsed/>
    <w:rsid w:val="002B0B14"/>
    <w:rPr>
      <w:color w:val="800080" w:themeColor="followedHyperlink"/>
      <w:u w:val="single"/>
    </w:rPr>
  </w:style>
  <w:style w:type="paragraph" w:styleId="Title">
    <w:name w:val="Title"/>
    <w:basedOn w:val="Normal"/>
    <w:link w:val="TitleChar"/>
    <w:qFormat/>
    <w:rsid w:val="00830D15"/>
    <w:pPr>
      <w:spacing w:after="120" w:line="240" w:lineRule="auto"/>
      <w:contextualSpacing/>
      <w:jc w:val="center"/>
    </w:pPr>
    <w:rPr>
      <w:rFonts w:asciiTheme="majorHAnsi" w:hAnsiTheme="majorHAnsi"/>
      <w:b/>
      <w:sz w:val="28"/>
      <w:szCs w:val="24"/>
    </w:rPr>
  </w:style>
  <w:style w:type="character" w:customStyle="1" w:styleId="TitleChar">
    <w:name w:val="Title Char"/>
    <w:basedOn w:val="DefaultParagraphFont"/>
    <w:link w:val="Title"/>
    <w:rsid w:val="00830D15"/>
    <w:rPr>
      <w:rFonts w:asciiTheme="majorHAnsi" w:hAnsiTheme="majorHAnsi"/>
      <w:b/>
      <w:sz w:val="28"/>
      <w:szCs w:val="24"/>
    </w:rPr>
  </w:style>
  <w:style w:type="table" w:styleId="TableGrid">
    <w:name w:val="Table Grid"/>
    <w:basedOn w:val="TableNormal"/>
    <w:uiPriority w:val="59"/>
    <w:rsid w:val="00830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74663">
      <w:bodyDiv w:val="1"/>
      <w:marLeft w:val="0"/>
      <w:marRight w:val="0"/>
      <w:marTop w:val="0"/>
      <w:marBottom w:val="0"/>
      <w:divBdr>
        <w:top w:val="none" w:sz="0" w:space="0" w:color="auto"/>
        <w:left w:val="none" w:sz="0" w:space="0" w:color="auto"/>
        <w:bottom w:val="none" w:sz="0" w:space="0" w:color="auto"/>
        <w:right w:val="none" w:sz="0" w:space="0" w:color="auto"/>
      </w:divBdr>
    </w:div>
    <w:div w:id="223764644">
      <w:bodyDiv w:val="1"/>
      <w:marLeft w:val="0"/>
      <w:marRight w:val="0"/>
      <w:marTop w:val="0"/>
      <w:marBottom w:val="0"/>
      <w:divBdr>
        <w:top w:val="none" w:sz="0" w:space="0" w:color="auto"/>
        <w:left w:val="none" w:sz="0" w:space="0" w:color="auto"/>
        <w:bottom w:val="none" w:sz="0" w:space="0" w:color="auto"/>
        <w:right w:val="none" w:sz="0" w:space="0" w:color="auto"/>
      </w:divBdr>
      <w:divsChild>
        <w:div w:id="1162500667">
          <w:marLeft w:val="806"/>
          <w:marRight w:val="0"/>
          <w:marTop w:val="200"/>
          <w:marBottom w:val="0"/>
          <w:divBdr>
            <w:top w:val="none" w:sz="0" w:space="0" w:color="auto"/>
            <w:left w:val="none" w:sz="0" w:space="0" w:color="auto"/>
            <w:bottom w:val="none" w:sz="0" w:space="0" w:color="auto"/>
            <w:right w:val="none" w:sz="0" w:space="0" w:color="auto"/>
          </w:divBdr>
        </w:div>
        <w:div w:id="2145737313">
          <w:marLeft w:val="1080"/>
          <w:marRight w:val="0"/>
          <w:marTop w:val="100"/>
          <w:marBottom w:val="0"/>
          <w:divBdr>
            <w:top w:val="none" w:sz="0" w:space="0" w:color="auto"/>
            <w:left w:val="none" w:sz="0" w:space="0" w:color="auto"/>
            <w:bottom w:val="none" w:sz="0" w:space="0" w:color="auto"/>
            <w:right w:val="none" w:sz="0" w:space="0" w:color="auto"/>
          </w:divBdr>
        </w:div>
        <w:div w:id="1789396516">
          <w:marLeft w:val="806"/>
          <w:marRight w:val="0"/>
          <w:marTop w:val="200"/>
          <w:marBottom w:val="0"/>
          <w:divBdr>
            <w:top w:val="none" w:sz="0" w:space="0" w:color="auto"/>
            <w:left w:val="none" w:sz="0" w:space="0" w:color="auto"/>
            <w:bottom w:val="none" w:sz="0" w:space="0" w:color="auto"/>
            <w:right w:val="none" w:sz="0" w:space="0" w:color="auto"/>
          </w:divBdr>
        </w:div>
        <w:div w:id="560605871">
          <w:marLeft w:val="1080"/>
          <w:marRight w:val="0"/>
          <w:marTop w:val="100"/>
          <w:marBottom w:val="0"/>
          <w:divBdr>
            <w:top w:val="none" w:sz="0" w:space="0" w:color="auto"/>
            <w:left w:val="none" w:sz="0" w:space="0" w:color="auto"/>
            <w:bottom w:val="none" w:sz="0" w:space="0" w:color="auto"/>
            <w:right w:val="none" w:sz="0" w:space="0" w:color="auto"/>
          </w:divBdr>
        </w:div>
        <w:div w:id="2101482641">
          <w:marLeft w:val="806"/>
          <w:marRight w:val="0"/>
          <w:marTop w:val="200"/>
          <w:marBottom w:val="0"/>
          <w:divBdr>
            <w:top w:val="none" w:sz="0" w:space="0" w:color="auto"/>
            <w:left w:val="none" w:sz="0" w:space="0" w:color="auto"/>
            <w:bottom w:val="none" w:sz="0" w:space="0" w:color="auto"/>
            <w:right w:val="none" w:sz="0" w:space="0" w:color="auto"/>
          </w:divBdr>
        </w:div>
        <w:div w:id="1649897210">
          <w:marLeft w:val="1080"/>
          <w:marRight w:val="0"/>
          <w:marTop w:val="100"/>
          <w:marBottom w:val="0"/>
          <w:divBdr>
            <w:top w:val="none" w:sz="0" w:space="0" w:color="auto"/>
            <w:left w:val="none" w:sz="0" w:space="0" w:color="auto"/>
            <w:bottom w:val="none" w:sz="0" w:space="0" w:color="auto"/>
            <w:right w:val="none" w:sz="0" w:space="0" w:color="auto"/>
          </w:divBdr>
        </w:div>
        <w:div w:id="1797092887">
          <w:marLeft w:val="806"/>
          <w:marRight w:val="0"/>
          <w:marTop w:val="200"/>
          <w:marBottom w:val="0"/>
          <w:divBdr>
            <w:top w:val="none" w:sz="0" w:space="0" w:color="auto"/>
            <w:left w:val="none" w:sz="0" w:space="0" w:color="auto"/>
            <w:bottom w:val="none" w:sz="0" w:space="0" w:color="auto"/>
            <w:right w:val="none" w:sz="0" w:space="0" w:color="auto"/>
          </w:divBdr>
        </w:div>
        <w:div w:id="1175531080">
          <w:marLeft w:val="1080"/>
          <w:marRight w:val="0"/>
          <w:marTop w:val="100"/>
          <w:marBottom w:val="0"/>
          <w:divBdr>
            <w:top w:val="none" w:sz="0" w:space="0" w:color="auto"/>
            <w:left w:val="none" w:sz="0" w:space="0" w:color="auto"/>
            <w:bottom w:val="none" w:sz="0" w:space="0" w:color="auto"/>
            <w:right w:val="none" w:sz="0" w:space="0" w:color="auto"/>
          </w:divBdr>
        </w:div>
      </w:divsChild>
    </w:div>
    <w:div w:id="847211782">
      <w:bodyDiv w:val="1"/>
      <w:marLeft w:val="0"/>
      <w:marRight w:val="0"/>
      <w:marTop w:val="0"/>
      <w:marBottom w:val="0"/>
      <w:divBdr>
        <w:top w:val="none" w:sz="0" w:space="0" w:color="auto"/>
        <w:left w:val="none" w:sz="0" w:space="0" w:color="auto"/>
        <w:bottom w:val="none" w:sz="0" w:space="0" w:color="auto"/>
        <w:right w:val="none" w:sz="0" w:space="0" w:color="auto"/>
      </w:divBdr>
      <w:divsChild>
        <w:div w:id="139468615">
          <w:marLeft w:val="0"/>
          <w:marRight w:val="0"/>
          <w:marTop w:val="0"/>
          <w:marBottom w:val="0"/>
          <w:divBdr>
            <w:top w:val="none" w:sz="0" w:space="0" w:color="auto"/>
            <w:left w:val="none" w:sz="0" w:space="0" w:color="auto"/>
            <w:bottom w:val="none" w:sz="0" w:space="0" w:color="auto"/>
            <w:right w:val="none" w:sz="0" w:space="0" w:color="auto"/>
          </w:divBdr>
        </w:div>
        <w:div w:id="160705412">
          <w:marLeft w:val="0"/>
          <w:marRight w:val="0"/>
          <w:marTop w:val="0"/>
          <w:marBottom w:val="0"/>
          <w:divBdr>
            <w:top w:val="none" w:sz="0" w:space="0" w:color="auto"/>
            <w:left w:val="none" w:sz="0" w:space="0" w:color="auto"/>
            <w:bottom w:val="none" w:sz="0" w:space="0" w:color="auto"/>
            <w:right w:val="none" w:sz="0" w:space="0" w:color="auto"/>
          </w:divBdr>
        </w:div>
        <w:div w:id="2136631885">
          <w:marLeft w:val="0"/>
          <w:marRight w:val="0"/>
          <w:marTop w:val="0"/>
          <w:marBottom w:val="0"/>
          <w:divBdr>
            <w:top w:val="none" w:sz="0" w:space="0" w:color="auto"/>
            <w:left w:val="none" w:sz="0" w:space="0" w:color="auto"/>
            <w:bottom w:val="none" w:sz="0" w:space="0" w:color="auto"/>
            <w:right w:val="none" w:sz="0" w:space="0" w:color="auto"/>
          </w:divBdr>
        </w:div>
      </w:divsChild>
    </w:div>
    <w:div w:id="1075736872">
      <w:bodyDiv w:val="1"/>
      <w:marLeft w:val="0"/>
      <w:marRight w:val="0"/>
      <w:marTop w:val="0"/>
      <w:marBottom w:val="0"/>
      <w:divBdr>
        <w:top w:val="none" w:sz="0" w:space="0" w:color="auto"/>
        <w:left w:val="none" w:sz="0" w:space="0" w:color="auto"/>
        <w:bottom w:val="none" w:sz="0" w:space="0" w:color="auto"/>
        <w:right w:val="none" w:sz="0" w:space="0" w:color="auto"/>
      </w:divBdr>
      <w:divsChild>
        <w:div w:id="77748932">
          <w:marLeft w:val="0"/>
          <w:marRight w:val="0"/>
          <w:marTop w:val="0"/>
          <w:marBottom w:val="0"/>
          <w:divBdr>
            <w:top w:val="none" w:sz="0" w:space="0" w:color="auto"/>
            <w:left w:val="none" w:sz="0" w:space="0" w:color="auto"/>
            <w:bottom w:val="none" w:sz="0" w:space="0" w:color="auto"/>
            <w:right w:val="none" w:sz="0" w:space="0" w:color="auto"/>
          </w:divBdr>
          <w:divsChild>
            <w:div w:id="12665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07923">
      <w:bodyDiv w:val="1"/>
      <w:marLeft w:val="0"/>
      <w:marRight w:val="0"/>
      <w:marTop w:val="0"/>
      <w:marBottom w:val="0"/>
      <w:divBdr>
        <w:top w:val="none" w:sz="0" w:space="0" w:color="auto"/>
        <w:left w:val="none" w:sz="0" w:space="0" w:color="auto"/>
        <w:bottom w:val="none" w:sz="0" w:space="0" w:color="auto"/>
        <w:right w:val="none" w:sz="0" w:space="0" w:color="auto"/>
      </w:divBdr>
      <w:divsChild>
        <w:div w:id="621378837">
          <w:marLeft w:val="0"/>
          <w:marRight w:val="0"/>
          <w:marTop w:val="0"/>
          <w:marBottom w:val="0"/>
          <w:divBdr>
            <w:top w:val="none" w:sz="0" w:space="0" w:color="auto"/>
            <w:left w:val="none" w:sz="0" w:space="0" w:color="auto"/>
            <w:bottom w:val="none" w:sz="0" w:space="0" w:color="auto"/>
            <w:right w:val="none" w:sz="0" w:space="0" w:color="auto"/>
          </w:divBdr>
          <w:divsChild>
            <w:div w:id="55470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17332">
      <w:bodyDiv w:val="1"/>
      <w:marLeft w:val="0"/>
      <w:marRight w:val="0"/>
      <w:marTop w:val="0"/>
      <w:marBottom w:val="0"/>
      <w:divBdr>
        <w:top w:val="none" w:sz="0" w:space="0" w:color="auto"/>
        <w:left w:val="none" w:sz="0" w:space="0" w:color="auto"/>
        <w:bottom w:val="none" w:sz="0" w:space="0" w:color="auto"/>
        <w:right w:val="none" w:sz="0" w:space="0" w:color="auto"/>
      </w:divBdr>
    </w:div>
    <w:div w:id="1422797834">
      <w:bodyDiv w:val="1"/>
      <w:marLeft w:val="0"/>
      <w:marRight w:val="0"/>
      <w:marTop w:val="0"/>
      <w:marBottom w:val="0"/>
      <w:divBdr>
        <w:top w:val="none" w:sz="0" w:space="0" w:color="auto"/>
        <w:left w:val="none" w:sz="0" w:space="0" w:color="auto"/>
        <w:bottom w:val="none" w:sz="0" w:space="0" w:color="auto"/>
        <w:right w:val="none" w:sz="0" w:space="0" w:color="auto"/>
      </w:divBdr>
      <w:divsChild>
        <w:div w:id="398671379">
          <w:marLeft w:val="0"/>
          <w:marRight w:val="0"/>
          <w:marTop w:val="0"/>
          <w:marBottom w:val="0"/>
          <w:divBdr>
            <w:top w:val="none" w:sz="0" w:space="0" w:color="auto"/>
            <w:left w:val="none" w:sz="0" w:space="0" w:color="auto"/>
            <w:bottom w:val="none" w:sz="0" w:space="0" w:color="auto"/>
            <w:right w:val="none" w:sz="0" w:space="0" w:color="auto"/>
          </w:divBdr>
        </w:div>
        <w:div w:id="124078902">
          <w:marLeft w:val="0"/>
          <w:marRight w:val="0"/>
          <w:marTop w:val="0"/>
          <w:marBottom w:val="0"/>
          <w:divBdr>
            <w:top w:val="none" w:sz="0" w:space="0" w:color="auto"/>
            <w:left w:val="none" w:sz="0" w:space="0" w:color="auto"/>
            <w:bottom w:val="none" w:sz="0" w:space="0" w:color="auto"/>
            <w:right w:val="none" w:sz="0" w:space="0" w:color="auto"/>
          </w:divBdr>
        </w:div>
        <w:div w:id="1892112823">
          <w:marLeft w:val="0"/>
          <w:marRight w:val="0"/>
          <w:marTop w:val="0"/>
          <w:marBottom w:val="0"/>
          <w:divBdr>
            <w:top w:val="none" w:sz="0" w:space="0" w:color="auto"/>
            <w:left w:val="none" w:sz="0" w:space="0" w:color="auto"/>
            <w:bottom w:val="none" w:sz="0" w:space="0" w:color="auto"/>
            <w:right w:val="none" w:sz="0" w:space="0" w:color="auto"/>
          </w:divBdr>
        </w:div>
      </w:divsChild>
    </w:div>
    <w:div w:id="1697535245">
      <w:bodyDiv w:val="1"/>
      <w:marLeft w:val="0"/>
      <w:marRight w:val="0"/>
      <w:marTop w:val="0"/>
      <w:marBottom w:val="0"/>
      <w:divBdr>
        <w:top w:val="none" w:sz="0" w:space="0" w:color="auto"/>
        <w:left w:val="none" w:sz="0" w:space="0" w:color="auto"/>
        <w:bottom w:val="none" w:sz="0" w:space="0" w:color="auto"/>
        <w:right w:val="none" w:sz="0" w:space="0" w:color="auto"/>
      </w:divBdr>
    </w:div>
    <w:div w:id="191477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dplus.com/%23/standalone" TargetMode="External"/><Relationship Id="rId13" Type="http://schemas.openxmlformats.org/officeDocument/2006/relationships/hyperlink" Target="http://smallbusiness.chron.com/convert-powerpoint-objects-word-pictures-42110.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upport.apple.com/en-us/HT20136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indows.microsoft.com/en-us/windows/use-snipping-tool-capture-screen-shot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upport.office.com/en-us/article/Insert-pictures-in-Office-2013-and-Office-2016-3c51edf4-22e1-460a-b372-9329a8724344" TargetMode="External"/><Relationship Id="rId4" Type="http://schemas.openxmlformats.org/officeDocument/2006/relationships/settings" Target="settings.xml"/><Relationship Id="rId9" Type="http://schemas.openxmlformats.org/officeDocument/2006/relationships/hyperlink" Target="https://www.youtube.com/watch?v=A5-yy51eNG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0C956-AFEB-439B-9E98-17F618D48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4</Pages>
  <Words>1416</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daWang</cp:lastModifiedBy>
  <cp:revision>87</cp:revision>
  <dcterms:created xsi:type="dcterms:W3CDTF">2015-09-07T19:13:00Z</dcterms:created>
  <dcterms:modified xsi:type="dcterms:W3CDTF">2018-09-10T14:52:00Z</dcterms:modified>
</cp:coreProperties>
</file>